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D05993" w14:textId="7DDE0BE4" w:rsidR="004B7B7D" w:rsidRPr="00862B6D" w:rsidRDefault="004B7B7D" w:rsidP="004B7B7D">
      <w:pPr>
        <w:jc w:val="center"/>
        <w:rPr>
          <w:rFonts w:ascii="Times New Roman" w:hAnsi="Times New Roman"/>
        </w:rPr>
      </w:pPr>
    </w:p>
    <w:p w14:paraId="74E28C87" w14:textId="67A3FB5E" w:rsidR="004B7B7D" w:rsidRPr="00862B6D" w:rsidRDefault="00055410" w:rsidP="00362332">
      <w:pPr>
        <w:jc w:val="center"/>
        <w:rPr>
          <w:rFonts w:ascii="Times New Roman" w:hAnsi="Times New Roman"/>
          <w:b/>
        </w:rPr>
      </w:pPr>
      <w:r>
        <w:rPr>
          <w:rFonts w:ascii="Times New Roman" w:hAnsi="Times New Roman"/>
          <w:b/>
        </w:rPr>
        <w:t xml:space="preserve">MEETING </w:t>
      </w:r>
      <w:r w:rsidR="0039735A">
        <w:rPr>
          <w:rFonts w:ascii="Times New Roman" w:hAnsi="Times New Roman"/>
          <w:b/>
        </w:rPr>
        <w:t>MINUTES</w:t>
      </w:r>
      <w:r w:rsidR="0039735A">
        <w:rPr>
          <w:rFonts w:ascii="Times New Roman" w:hAnsi="Times New Roman"/>
          <w:b/>
        </w:rPr>
        <w:br/>
        <w:t>OCTOBER  23</w:t>
      </w:r>
      <w:r w:rsidR="0039735A" w:rsidRPr="0039735A">
        <w:rPr>
          <w:rFonts w:ascii="Times New Roman" w:hAnsi="Times New Roman"/>
          <w:b/>
          <w:vertAlign w:val="superscript"/>
        </w:rPr>
        <w:t>rd</w:t>
      </w:r>
      <w:r w:rsidR="0039735A">
        <w:rPr>
          <w:rFonts w:ascii="Times New Roman" w:hAnsi="Times New Roman"/>
          <w:b/>
        </w:rPr>
        <w:t>, 2023</w:t>
      </w:r>
    </w:p>
    <w:p w14:paraId="6590CA52" w14:textId="77777777" w:rsidR="006C2183" w:rsidRDefault="006C2183" w:rsidP="006C2183">
      <w:pPr>
        <w:rPr>
          <w:rFonts w:ascii="Times New Roman" w:hAnsi="Times New Roman"/>
        </w:rPr>
      </w:pPr>
    </w:p>
    <w:p w14:paraId="11C5671A" w14:textId="46AC0253" w:rsidR="00055410" w:rsidRDefault="00055410" w:rsidP="00055410">
      <w:pPr>
        <w:pStyle w:val="ListParagraph"/>
        <w:numPr>
          <w:ilvl w:val="0"/>
          <w:numId w:val="1"/>
        </w:numPr>
        <w:rPr>
          <w:rFonts w:ascii="Times New Roman" w:hAnsi="Times New Roman"/>
        </w:rPr>
      </w:pPr>
      <w:r>
        <w:rPr>
          <w:rFonts w:ascii="Times New Roman" w:hAnsi="Times New Roman"/>
        </w:rPr>
        <w:t>Introduction</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CM Matt Carlucci</w:t>
      </w:r>
    </w:p>
    <w:p w14:paraId="74570D4B" w14:textId="77777777" w:rsidR="00055410" w:rsidRDefault="00055410" w:rsidP="0039735A">
      <w:pPr>
        <w:pStyle w:val="ListParagraph"/>
        <w:ind w:left="90"/>
        <w:rPr>
          <w:rFonts w:ascii="Times New Roman" w:hAnsi="Times New Roman"/>
        </w:rPr>
      </w:pPr>
    </w:p>
    <w:p w14:paraId="29333285" w14:textId="22C9A624" w:rsidR="005E6D3D" w:rsidRDefault="0039735A" w:rsidP="0039735A">
      <w:pPr>
        <w:pStyle w:val="ListParagraph"/>
        <w:ind w:left="90"/>
        <w:rPr>
          <w:rFonts w:ascii="Times New Roman" w:hAnsi="Times New Roman"/>
        </w:rPr>
      </w:pPr>
      <w:r w:rsidRPr="0039735A">
        <w:rPr>
          <w:rFonts w:ascii="Times New Roman" w:hAnsi="Times New Roman"/>
        </w:rPr>
        <w:t>Council Member Matt Carlucci called the meeting to order at 2:34 p.m. and introduced Council Member Mike Gay, along with Kim Taylor and Philip Peterson from the Council Auditor's Office. He also took the time to introduce members of the public who were in attendance.</w:t>
      </w:r>
    </w:p>
    <w:p w14:paraId="62D1D5A6" w14:textId="77777777" w:rsidR="0039735A" w:rsidRDefault="0039735A" w:rsidP="0039735A">
      <w:pPr>
        <w:pStyle w:val="ListParagraph"/>
        <w:ind w:left="90"/>
        <w:rPr>
          <w:rFonts w:ascii="Times New Roman" w:hAnsi="Times New Roman"/>
        </w:rPr>
      </w:pPr>
    </w:p>
    <w:p w14:paraId="405FC599" w14:textId="13FFFBCC" w:rsidR="00055410" w:rsidRDefault="00055410" w:rsidP="00055410">
      <w:pPr>
        <w:pStyle w:val="ListParagraph"/>
        <w:numPr>
          <w:ilvl w:val="0"/>
          <w:numId w:val="1"/>
        </w:numPr>
        <w:rPr>
          <w:rFonts w:ascii="Times New Roman" w:hAnsi="Times New Roman"/>
        </w:rPr>
      </w:pPr>
      <w:r>
        <w:rPr>
          <w:rFonts w:ascii="Times New Roman" w:hAnsi="Times New Roman"/>
        </w:rPr>
        <w:t>CM Mike Gay’s upcoming legislative priorities</w:t>
      </w:r>
    </w:p>
    <w:p w14:paraId="4CC0267D" w14:textId="77777777" w:rsidR="005E6D3D" w:rsidRDefault="005E6D3D" w:rsidP="005E6D3D">
      <w:pPr>
        <w:rPr>
          <w:rFonts w:ascii="Times New Roman" w:hAnsi="Times New Roman"/>
        </w:rPr>
      </w:pPr>
    </w:p>
    <w:p w14:paraId="1DA3B4EF" w14:textId="729278DE" w:rsidR="0039735A" w:rsidRPr="0039735A" w:rsidRDefault="0039735A" w:rsidP="0039735A">
      <w:pPr>
        <w:rPr>
          <w:rFonts w:ascii="Times New Roman" w:hAnsi="Times New Roman"/>
        </w:rPr>
      </w:pPr>
      <w:r w:rsidRPr="0039735A">
        <w:rPr>
          <w:rFonts w:ascii="Times New Roman" w:hAnsi="Times New Roman"/>
        </w:rPr>
        <w:t xml:space="preserve">Council Member Mike Gay outlined his upcoming priorities concerning Ordinance 2023-0020, focusing primarily on two amendments he is proposing and coordinating with the </w:t>
      </w:r>
      <w:proofErr w:type="gramStart"/>
      <w:r w:rsidRPr="0039735A">
        <w:rPr>
          <w:rFonts w:ascii="Times New Roman" w:hAnsi="Times New Roman"/>
        </w:rPr>
        <w:t>Mayor's</w:t>
      </w:r>
      <w:proofErr w:type="gramEnd"/>
      <w:r w:rsidRPr="0039735A">
        <w:rPr>
          <w:rFonts w:ascii="Times New Roman" w:hAnsi="Times New Roman"/>
        </w:rPr>
        <w:t xml:space="preserve"> administration. CM Gay mentioned that he and the administration had concluded a meeting earlier in the day and were progressing toward an agreement.</w:t>
      </w:r>
      <w:r>
        <w:rPr>
          <w:rFonts w:ascii="Times New Roman" w:hAnsi="Times New Roman"/>
        </w:rPr>
        <w:t xml:space="preserve"> CM Gay then explained the owner-direct purchasing amendment.</w:t>
      </w:r>
    </w:p>
    <w:p w14:paraId="2C60F4F7" w14:textId="77777777" w:rsidR="0039735A" w:rsidRPr="0039735A" w:rsidRDefault="0039735A" w:rsidP="0039735A">
      <w:pPr>
        <w:rPr>
          <w:rFonts w:ascii="Times New Roman" w:hAnsi="Times New Roman"/>
        </w:rPr>
      </w:pPr>
    </w:p>
    <w:p w14:paraId="1EA26DCA" w14:textId="7833D9C7" w:rsidR="0039735A" w:rsidRPr="0039735A" w:rsidRDefault="0039735A" w:rsidP="0039735A">
      <w:pPr>
        <w:rPr>
          <w:rFonts w:ascii="Times New Roman" w:hAnsi="Times New Roman"/>
        </w:rPr>
      </w:pPr>
      <w:r w:rsidRPr="0039735A">
        <w:rPr>
          <w:rFonts w:ascii="Times New Roman" w:hAnsi="Times New Roman"/>
        </w:rPr>
        <w:t>CM Carlucci invited the Council Auditors to share their views on the amendment. They expressed support but cautioned that staff time and efficiency should be considered when establishing a threshold for using owner-direct purchasing. In response, CM Carlucci rhetorically asked why he had never thought of such an amendment before. He then praised CM Gay for his extensive work on the bill. CM Gay noted that owner-direct purchasing is already a part of the current ordinance code, but it is not being utilized to its fullest potential.</w:t>
      </w:r>
    </w:p>
    <w:p w14:paraId="585AB1DA" w14:textId="77777777" w:rsidR="0039735A" w:rsidRPr="0039735A" w:rsidRDefault="0039735A" w:rsidP="0039735A">
      <w:pPr>
        <w:rPr>
          <w:rFonts w:ascii="Times New Roman" w:hAnsi="Times New Roman"/>
        </w:rPr>
      </w:pPr>
    </w:p>
    <w:p w14:paraId="2F7199EB" w14:textId="5E0A62DB" w:rsidR="0039735A" w:rsidRDefault="0039735A" w:rsidP="0039735A">
      <w:pPr>
        <w:rPr>
          <w:rFonts w:ascii="Times New Roman" w:hAnsi="Times New Roman"/>
        </w:rPr>
      </w:pPr>
      <w:r w:rsidRPr="0039735A">
        <w:rPr>
          <w:rFonts w:ascii="Times New Roman" w:hAnsi="Times New Roman"/>
        </w:rPr>
        <w:t>CM Gay then discussed the second amendment he is working on for Ordinance 2023-0020, which involves a local preference option of 10%. He mentioned that there had been some resistance from larger contractors until the amendment was revised to include the broader Northeast Florida area. Since that change, the amendment has garnered much stronger support</w:t>
      </w:r>
      <w:r>
        <w:rPr>
          <w:rFonts w:ascii="Times New Roman" w:hAnsi="Times New Roman"/>
        </w:rPr>
        <w:t xml:space="preserve"> from the contractors</w:t>
      </w:r>
      <w:r w:rsidRPr="0039735A">
        <w:rPr>
          <w:rFonts w:ascii="Times New Roman" w:hAnsi="Times New Roman"/>
        </w:rPr>
        <w:t>. CM Carlucci inquired whether local preference is currently considered in decision-making. Philip Peterson from the Council Auditor's Office confirmed that it is considered to some extent in RFPs, but not to the degree that CM Gay is proposing.</w:t>
      </w:r>
    </w:p>
    <w:p w14:paraId="64592067" w14:textId="77777777" w:rsidR="00904C53" w:rsidRDefault="00904C53" w:rsidP="0039735A">
      <w:pPr>
        <w:rPr>
          <w:rFonts w:ascii="Times New Roman" w:hAnsi="Times New Roman"/>
        </w:rPr>
      </w:pPr>
    </w:p>
    <w:p w14:paraId="1DD03A86" w14:textId="77777777" w:rsidR="00904C53" w:rsidRDefault="00904C53" w:rsidP="0039735A">
      <w:pPr>
        <w:rPr>
          <w:rFonts w:ascii="Times New Roman" w:hAnsi="Times New Roman"/>
        </w:rPr>
      </w:pPr>
    </w:p>
    <w:p w14:paraId="3C4BAA18" w14:textId="77777777" w:rsidR="00904C53" w:rsidRDefault="00904C53" w:rsidP="0039735A">
      <w:pPr>
        <w:rPr>
          <w:rFonts w:ascii="Times New Roman" w:hAnsi="Times New Roman"/>
        </w:rPr>
      </w:pPr>
    </w:p>
    <w:p w14:paraId="684EA203" w14:textId="77777777" w:rsidR="00904C53" w:rsidRDefault="00904C53" w:rsidP="0039735A">
      <w:pPr>
        <w:rPr>
          <w:rFonts w:ascii="Times New Roman" w:hAnsi="Times New Roman"/>
        </w:rPr>
      </w:pPr>
    </w:p>
    <w:p w14:paraId="3AFA5ABE" w14:textId="77777777" w:rsidR="00904C53" w:rsidRDefault="00904C53" w:rsidP="0039735A">
      <w:pPr>
        <w:rPr>
          <w:rFonts w:ascii="Times New Roman" w:hAnsi="Times New Roman"/>
        </w:rPr>
      </w:pPr>
    </w:p>
    <w:p w14:paraId="6079D6D8" w14:textId="77777777" w:rsidR="0039735A" w:rsidRPr="00055410" w:rsidRDefault="0039735A" w:rsidP="0039735A">
      <w:pPr>
        <w:rPr>
          <w:rFonts w:ascii="Times New Roman" w:hAnsi="Times New Roman"/>
        </w:rPr>
      </w:pPr>
    </w:p>
    <w:p w14:paraId="57215DF1" w14:textId="30401F1F" w:rsidR="00055410" w:rsidRDefault="00055410" w:rsidP="00055410">
      <w:pPr>
        <w:pStyle w:val="ListParagraph"/>
        <w:numPr>
          <w:ilvl w:val="0"/>
          <w:numId w:val="1"/>
        </w:numPr>
        <w:rPr>
          <w:rFonts w:ascii="Times New Roman" w:hAnsi="Times New Roman"/>
        </w:rPr>
      </w:pPr>
      <w:r>
        <w:rPr>
          <w:rFonts w:ascii="Times New Roman" w:hAnsi="Times New Roman"/>
        </w:rPr>
        <w:t>CM Matt Carlucci’s upcoming legislative priorities</w:t>
      </w:r>
    </w:p>
    <w:p w14:paraId="59C21421" w14:textId="77777777" w:rsidR="00A07EA2" w:rsidRDefault="00A07EA2" w:rsidP="00A07EA2">
      <w:pPr>
        <w:rPr>
          <w:rFonts w:ascii="Times New Roman" w:hAnsi="Times New Roman"/>
        </w:rPr>
      </w:pPr>
    </w:p>
    <w:p w14:paraId="17DCE229" w14:textId="6C4343B2" w:rsidR="00A07EA2" w:rsidRPr="00A07EA2" w:rsidRDefault="00A07EA2" w:rsidP="0039735A">
      <w:pPr>
        <w:ind w:left="90"/>
        <w:rPr>
          <w:rFonts w:ascii="Times New Roman" w:hAnsi="Times New Roman"/>
        </w:rPr>
      </w:pPr>
      <w:r>
        <w:rPr>
          <w:rFonts w:ascii="Times New Roman" w:hAnsi="Times New Roman"/>
        </w:rPr>
        <w:t>CM Carlucci</w:t>
      </w:r>
      <w:r w:rsidR="001F4497">
        <w:rPr>
          <w:rFonts w:ascii="Times New Roman" w:hAnsi="Times New Roman"/>
        </w:rPr>
        <w:t xml:space="preserve"> gave an update on a few of his upcoming legislative priorities. He gave historical context to the Laura Street Trio and why the</w:t>
      </w:r>
      <w:r w:rsidR="0039735A">
        <w:rPr>
          <w:rFonts w:ascii="Times New Roman" w:hAnsi="Times New Roman"/>
        </w:rPr>
        <w:t xml:space="preserve"> buildings</w:t>
      </w:r>
      <w:r w:rsidR="001F4497">
        <w:rPr>
          <w:rFonts w:ascii="Times New Roman" w:hAnsi="Times New Roman"/>
        </w:rPr>
        <w:t xml:space="preserve"> are the heartbeat of downtown Jacksonville. He indicated that it would be coming before City Council at some point and would like to speak further with CM Gay when that legislation is brought forward. CM Carlucci also spoke to the Jacksonville History Center that is being developed by the Jacksonville Historical Society. CM Gay asked if local participation would be used by the Laura Street Trio Development, to which CM Carlucci was unsure. CM Gay said that he would like to learn more about both projects as they progress.</w:t>
      </w:r>
    </w:p>
    <w:p w14:paraId="027D061C" w14:textId="77777777" w:rsidR="00055410" w:rsidRPr="00055410" w:rsidRDefault="00055410" w:rsidP="00055410">
      <w:pPr>
        <w:rPr>
          <w:rFonts w:ascii="Times New Roman" w:hAnsi="Times New Roman"/>
        </w:rPr>
      </w:pPr>
    </w:p>
    <w:p w14:paraId="5CDFDF17" w14:textId="368EA630" w:rsidR="00055410" w:rsidRDefault="00055410" w:rsidP="00055410">
      <w:pPr>
        <w:pStyle w:val="ListParagraph"/>
        <w:numPr>
          <w:ilvl w:val="0"/>
          <w:numId w:val="1"/>
        </w:numPr>
        <w:rPr>
          <w:rFonts w:ascii="Times New Roman" w:hAnsi="Times New Roman"/>
        </w:rPr>
      </w:pPr>
      <w:r>
        <w:rPr>
          <w:rFonts w:ascii="Times New Roman" w:hAnsi="Times New Roman"/>
        </w:rPr>
        <w:t>Open Discussion</w:t>
      </w:r>
    </w:p>
    <w:p w14:paraId="1F2F2FCA" w14:textId="77777777" w:rsidR="001F4497" w:rsidRDefault="001F4497" w:rsidP="001F4497">
      <w:pPr>
        <w:rPr>
          <w:rFonts w:ascii="Times New Roman" w:hAnsi="Times New Roman"/>
        </w:rPr>
      </w:pPr>
    </w:p>
    <w:p w14:paraId="14438FEF" w14:textId="0CEA038F" w:rsidR="001F4497" w:rsidRDefault="001F4497" w:rsidP="0039735A">
      <w:pPr>
        <w:ind w:left="90"/>
        <w:rPr>
          <w:rFonts w:ascii="Times New Roman" w:hAnsi="Times New Roman"/>
        </w:rPr>
      </w:pPr>
      <w:r>
        <w:rPr>
          <w:rFonts w:ascii="Times New Roman" w:hAnsi="Times New Roman"/>
        </w:rPr>
        <w:t>Public Comments:</w:t>
      </w:r>
    </w:p>
    <w:p w14:paraId="2C0C02E4" w14:textId="77777777" w:rsidR="001F4497" w:rsidRDefault="001F4497" w:rsidP="0039735A">
      <w:pPr>
        <w:ind w:left="90"/>
        <w:rPr>
          <w:rFonts w:ascii="Times New Roman" w:hAnsi="Times New Roman"/>
        </w:rPr>
      </w:pPr>
    </w:p>
    <w:p w14:paraId="66B4B80D" w14:textId="3A4954CB" w:rsidR="001F4497" w:rsidRDefault="001F4497" w:rsidP="0039735A">
      <w:pPr>
        <w:ind w:left="90"/>
        <w:rPr>
          <w:rFonts w:ascii="Times New Roman" w:hAnsi="Times New Roman"/>
        </w:rPr>
      </w:pPr>
      <w:r>
        <w:rPr>
          <w:rFonts w:ascii="Times New Roman" w:hAnsi="Times New Roman"/>
        </w:rPr>
        <w:t xml:space="preserve">Carnell Oliver made a public comment regarding a local preference for minority businesses, and </w:t>
      </w:r>
      <w:r w:rsidR="0039735A">
        <w:rPr>
          <w:rFonts w:ascii="Times New Roman" w:hAnsi="Times New Roman"/>
        </w:rPr>
        <w:t xml:space="preserve">a potential </w:t>
      </w:r>
      <w:r>
        <w:rPr>
          <w:rFonts w:ascii="Times New Roman" w:hAnsi="Times New Roman"/>
        </w:rPr>
        <w:t>tax exemption.</w:t>
      </w:r>
    </w:p>
    <w:p w14:paraId="72C5CB44" w14:textId="77777777" w:rsidR="0039735A" w:rsidRDefault="0039735A" w:rsidP="0039735A">
      <w:pPr>
        <w:ind w:left="90"/>
        <w:rPr>
          <w:rFonts w:ascii="Times New Roman" w:hAnsi="Times New Roman"/>
        </w:rPr>
      </w:pPr>
    </w:p>
    <w:p w14:paraId="7BD095A5" w14:textId="6B62ADB6" w:rsidR="0039735A" w:rsidRDefault="0039735A" w:rsidP="0039735A">
      <w:pPr>
        <w:ind w:left="90"/>
        <w:rPr>
          <w:rFonts w:ascii="Times New Roman" w:hAnsi="Times New Roman"/>
        </w:rPr>
      </w:pPr>
      <w:r>
        <w:rPr>
          <w:rFonts w:ascii="Times New Roman" w:hAnsi="Times New Roman"/>
        </w:rPr>
        <w:t>John Nooney made a public comment regarding the marina renaming for Hans Tanzler, as well as the activation of the City’s waterways.</w:t>
      </w:r>
    </w:p>
    <w:p w14:paraId="2FD0046F" w14:textId="77777777" w:rsidR="0039735A" w:rsidRDefault="0039735A" w:rsidP="0039735A">
      <w:pPr>
        <w:ind w:left="90"/>
        <w:rPr>
          <w:rFonts w:ascii="Times New Roman" w:hAnsi="Times New Roman"/>
        </w:rPr>
      </w:pPr>
    </w:p>
    <w:p w14:paraId="69C9A2DB" w14:textId="198C9FAA" w:rsidR="0039735A" w:rsidRPr="001F4497" w:rsidRDefault="0039735A" w:rsidP="0039735A">
      <w:pPr>
        <w:ind w:left="90"/>
        <w:rPr>
          <w:rFonts w:ascii="Times New Roman" w:hAnsi="Times New Roman"/>
        </w:rPr>
      </w:pPr>
      <w:r>
        <w:rPr>
          <w:rFonts w:ascii="Times New Roman" w:hAnsi="Times New Roman"/>
        </w:rPr>
        <w:t xml:space="preserve">CM Carlucci allowed Carnell Oliver to make an additional public comment, to which Mr. Oliver requested the </w:t>
      </w:r>
      <w:proofErr w:type="gramStart"/>
      <w:r>
        <w:rPr>
          <w:rFonts w:ascii="Times New Roman" w:hAnsi="Times New Roman"/>
        </w:rPr>
        <w:t>City</w:t>
      </w:r>
      <w:proofErr w:type="gramEnd"/>
      <w:r>
        <w:rPr>
          <w:rFonts w:ascii="Times New Roman" w:hAnsi="Times New Roman"/>
        </w:rPr>
        <w:t xml:space="preserve"> name something after John Nooney.</w:t>
      </w:r>
    </w:p>
    <w:p w14:paraId="1E41C75A" w14:textId="77777777" w:rsidR="00055410" w:rsidRPr="00055410" w:rsidRDefault="00055410" w:rsidP="00055410">
      <w:pPr>
        <w:pStyle w:val="ListParagraph"/>
        <w:rPr>
          <w:rFonts w:ascii="Times New Roman" w:hAnsi="Times New Roman"/>
        </w:rPr>
      </w:pPr>
    </w:p>
    <w:p w14:paraId="69D7FE40" w14:textId="5FDFFFFC" w:rsidR="00055410" w:rsidRDefault="00055410" w:rsidP="00055410">
      <w:pPr>
        <w:pStyle w:val="ListParagraph"/>
        <w:numPr>
          <w:ilvl w:val="0"/>
          <w:numId w:val="1"/>
        </w:numPr>
        <w:rPr>
          <w:rFonts w:ascii="Times New Roman" w:hAnsi="Times New Roman"/>
        </w:rPr>
      </w:pPr>
      <w:r>
        <w:rPr>
          <w:rFonts w:ascii="Times New Roman" w:hAnsi="Times New Roman"/>
        </w:rPr>
        <w:t>Meeting End</w:t>
      </w:r>
    </w:p>
    <w:p w14:paraId="279CEACF" w14:textId="531C0795" w:rsidR="0039735A" w:rsidRDefault="0039735A" w:rsidP="0039735A">
      <w:pPr>
        <w:ind w:left="720"/>
        <w:rPr>
          <w:rFonts w:ascii="Times New Roman" w:hAnsi="Times New Roman"/>
        </w:rPr>
      </w:pPr>
    </w:p>
    <w:p w14:paraId="29705585" w14:textId="0EE36028" w:rsidR="0039735A" w:rsidRPr="0039735A" w:rsidRDefault="0039735A" w:rsidP="0039735A">
      <w:pPr>
        <w:rPr>
          <w:rFonts w:ascii="Times New Roman" w:hAnsi="Times New Roman"/>
        </w:rPr>
      </w:pPr>
      <w:r>
        <w:rPr>
          <w:rFonts w:ascii="Times New Roman" w:hAnsi="Times New Roman"/>
        </w:rPr>
        <w:t>The meeting was adjourned at 3:19 p.m.</w:t>
      </w:r>
    </w:p>
    <w:sectPr w:rsidR="0039735A" w:rsidRPr="0039735A" w:rsidSect="00904C53">
      <w:headerReference w:type="default" r:id="rId8"/>
      <w:pgSz w:w="12240" w:h="15840"/>
      <w:pgMar w:top="72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380F05" w14:textId="77777777" w:rsidR="0023685C" w:rsidRDefault="0023685C">
      <w:r>
        <w:separator/>
      </w:r>
    </w:p>
  </w:endnote>
  <w:endnote w:type="continuationSeparator" w:id="0">
    <w:p w14:paraId="1A3CA235" w14:textId="77777777" w:rsidR="0023685C" w:rsidRDefault="002368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Footlight MT Light">
    <w:panose1 w:val="0204060206030A02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281455" w14:textId="77777777" w:rsidR="0023685C" w:rsidRDefault="0023685C">
      <w:r>
        <w:separator/>
      </w:r>
    </w:p>
  </w:footnote>
  <w:footnote w:type="continuationSeparator" w:id="0">
    <w:p w14:paraId="347D394A" w14:textId="77777777" w:rsidR="0023685C" w:rsidRDefault="002368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ook w:val="01E0" w:firstRow="1" w:lastRow="1" w:firstColumn="1" w:lastColumn="1" w:noHBand="0" w:noVBand="0"/>
    </w:tblPr>
    <w:tblGrid>
      <w:gridCol w:w="3073"/>
      <w:gridCol w:w="3152"/>
      <w:gridCol w:w="3135"/>
    </w:tblGrid>
    <w:tr w:rsidR="0023685C" w:rsidRPr="000B58DE" w14:paraId="13A4EF23" w14:textId="77777777" w:rsidTr="000B58DE">
      <w:trPr>
        <w:jc w:val="center"/>
      </w:trPr>
      <w:tc>
        <w:tcPr>
          <w:tcW w:w="3312" w:type="dxa"/>
          <w:shd w:val="clear" w:color="auto" w:fill="auto"/>
        </w:tcPr>
        <w:p w14:paraId="0A78E3F7" w14:textId="5671BE96" w:rsidR="0023685C" w:rsidRPr="000B58DE" w:rsidRDefault="0023685C" w:rsidP="000B58DE">
          <w:pPr>
            <w:jc w:val="center"/>
            <w:rPr>
              <w:rFonts w:ascii="Arial" w:hAnsi="Arial" w:cs="Arial"/>
              <w:sz w:val="20"/>
            </w:rPr>
          </w:pPr>
        </w:p>
      </w:tc>
      <w:tc>
        <w:tcPr>
          <w:tcW w:w="3330" w:type="dxa"/>
          <w:shd w:val="clear" w:color="auto" w:fill="auto"/>
        </w:tcPr>
        <w:p w14:paraId="5ACE3BB1" w14:textId="77777777" w:rsidR="0023685C" w:rsidRPr="000B58DE" w:rsidRDefault="0023685C" w:rsidP="000B58DE">
          <w:pPr>
            <w:jc w:val="center"/>
            <w:rPr>
              <w:rFonts w:ascii="Arial" w:hAnsi="Arial" w:cs="Arial"/>
              <w:sz w:val="20"/>
            </w:rPr>
          </w:pPr>
          <w:r>
            <w:rPr>
              <w:rFonts w:ascii="Arial" w:hAnsi="Arial" w:cs="Arial"/>
              <w:noProof/>
              <w:sz w:val="20"/>
            </w:rPr>
            <w:drawing>
              <wp:inline distT="0" distB="0" distL="0" distR="0" wp14:anchorId="63FE98F5" wp14:editId="393EE64A">
                <wp:extent cx="902335" cy="8788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l="-2341" t="-876" r="-2341" b="-876"/>
                        <a:stretch>
                          <a:fillRect/>
                        </a:stretch>
                      </pic:blipFill>
                      <pic:spPr bwMode="auto">
                        <a:xfrm>
                          <a:off x="0" y="0"/>
                          <a:ext cx="902335" cy="878840"/>
                        </a:xfrm>
                        <a:prstGeom prst="rect">
                          <a:avLst/>
                        </a:prstGeom>
                        <a:noFill/>
                        <a:ln>
                          <a:noFill/>
                        </a:ln>
                      </pic:spPr>
                    </pic:pic>
                  </a:graphicData>
                </a:graphic>
              </wp:inline>
            </w:drawing>
          </w:r>
        </w:p>
        <w:p w14:paraId="34D4E1A6" w14:textId="77777777" w:rsidR="0023685C" w:rsidRPr="000B58DE" w:rsidRDefault="0023685C" w:rsidP="000B58DE">
          <w:pPr>
            <w:jc w:val="center"/>
            <w:rPr>
              <w:rFonts w:ascii="Arial" w:hAnsi="Arial" w:cs="Arial"/>
              <w:sz w:val="20"/>
            </w:rPr>
          </w:pPr>
        </w:p>
      </w:tc>
      <w:tc>
        <w:tcPr>
          <w:tcW w:w="3294" w:type="dxa"/>
          <w:shd w:val="clear" w:color="auto" w:fill="auto"/>
        </w:tcPr>
        <w:p w14:paraId="65E169CE" w14:textId="77777777" w:rsidR="0023685C" w:rsidRPr="000B58DE" w:rsidRDefault="0023685C" w:rsidP="000B58DE">
          <w:pPr>
            <w:jc w:val="center"/>
            <w:rPr>
              <w:rFonts w:ascii="Arial" w:hAnsi="Arial" w:cs="Arial"/>
              <w:sz w:val="20"/>
            </w:rPr>
          </w:pPr>
        </w:p>
      </w:tc>
    </w:tr>
    <w:tr w:rsidR="0023685C" w:rsidRPr="000B58DE" w14:paraId="1D711F5E" w14:textId="77777777" w:rsidTr="000B58DE">
      <w:trPr>
        <w:jc w:val="center"/>
      </w:trPr>
      <w:tc>
        <w:tcPr>
          <w:tcW w:w="3312" w:type="dxa"/>
          <w:shd w:val="clear" w:color="auto" w:fill="auto"/>
        </w:tcPr>
        <w:p w14:paraId="3976C963" w14:textId="77777777" w:rsidR="0023685C" w:rsidRPr="000B58DE" w:rsidRDefault="0023685C" w:rsidP="000B58DE">
          <w:pPr>
            <w:jc w:val="center"/>
            <w:rPr>
              <w:rFonts w:ascii="Arial" w:hAnsi="Arial" w:cs="Arial"/>
              <w:b/>
              <w:sz w:val="20"/>
            </w:rPr>
          </w:pPr>
        </w:p>
      </w:tc>
      <w:tc>
        <w:tcPr>
          <w:tcW w:w="3330" w:type="dxa"/>
          <w:shd w:val="clear" w:color="auto" w:fill="auto"/>
        </w:tcPr>
        <w:p w14:paraId="1D18B33C" w14:textId="77777777" w:rsidR="0023685C" w:rsidRPr="000B58DE" w:rsidRDefault="0023685C" w:rsidP="000B58DE">
          <w:pPr>
            <w:jc w:val="center"/>
            <w:rPr>
              <w:rFonts w:ascii="Arial" w:hAnsi="Arial" w:cs="Arial"/>
              <w:b/>
              <w:sz w:val="20"/>
            </w:rPr>
          </w:pPr>
          <w:r w:rsidRPr="000B58DE">
            <w:rPr>
              <w:rFonts w:ascii="Arial" w:hAnsi="Arial" w:cs="Arial"/>
              <w:b/>
              <w:sz w:val="20"/>
            </w:rPr>
            <w:t>OFFICE OF THE CITY COUNCIL</w:t>
          </w:r>
        </w:p>
        <w:p w14:paraId="57A0B739" w14:textId="77777777" w:rsidR="0023685C" w:rsidRPr="000B58DE" w:rsidRDefault="0023685C" w:rsidP="000B58DE">
          <w:pPr>
            <w:jc w:val="center"/>
            <w:rPr>
              <w:rFonts w:ascii="Arial" w:hAnsi="Arial" w:cs="Arial"/>
              <w:b/>
              <w:sz w:val="20"/>
            </w:rPr>
          </w:pPr>
        </w:p>
      </w:tc>
      <w:tc>
        <w:tcPr>
          <w:tcW w:w="3294" w:type="dxa"/>
          <w:shd w:val="clear" w:color="auto" w:fill="auto"/>
        </w:tcPr>
        <w:p w14:paraId="4BA1E8E9" w14:textId="77777777" w:rsidR="0023685C" w:rsidRPr="000B58DE" w:rsidRDefault="0023685C" w:rsidP="000B58DE">
          <w:pPr>
            <w:jc w:val="center"/>
            <w:rPr>
              <w:rFonts w:ascii="Arial" w:hAnsi="Arial" w:cs="Arial"/>
              <w:b/>
              <w:sz w:val="20"/>
            </w:rPr>
          </w:pPr>
        </w:p>
      </w:tc>
    </w:tr>
    <w:tr w:rsidR="0023685C" w:rsidRPr="000B58DE" w14:paraId="247EB034" w14:textId="77777777" w:rsidTr="000B58DE">
      <w:trPr>
        <w:jc w:val="center"/>
      </w:trPr>
      <w:tc>
        <w:tcPr>
          <w:tcW w:w="3312" w:type="dxa"/>
          <w:shd w:val="clear" w:color="auto" w:fill="auto"/>
        </w:tcPr>
        <w:p w14:paraId="17CD2222" w14:textId="77777777" w:rsidR="0023685C" w:rsidRDefault="0023685C" w:rsidP="003353D8">
          <w:pPr>
            <w:tabs>
              <w:tab w:val="left" w:pos="810"/>
              <w:tab w:val="center" w:pos="1548"/>
            </w:tabs>
            <w:rPr>
              <w:rFonts w:ascii="Arial" w:hAnsi="Arial" w:cs="Arial"/>
              <w:b/>
              <w:sz w:val="16"/>
              <w:szCs w:val="16"/>
            </w:rPr>
          </w:pPr>
          <w:r>
            <w:rPr>
              <w:rFonts w:ascii="Arial" w:hAnsi="Arial" w:cs="Arial"/>
              <w:b/>
              <w:sz w:val="16"/>
              <w:szCs w:val="16"/>
            </w:rPr>
            <w:tab/>
          </w:r>
        </w:p>
        <w:p w14:paraId="33A322AE" w14:textId="0D042BED" w:rsidR="0023685C" w:rsidRDefault="00F555DF" w:rsidP="00AA2CCB">
          <w:pPr>
            <w:jc w:val="center"/>
            <w:rPr>
              <w:rFonts w:ascii="Arial" w:hAnsi="Arial" w:cs="Arial"/>
              <w:sz w:val="16"/>
              <w:szCs w:val="16"/>
            </w:rPr>
          </w:pPr>
          <w:r>
            <w:rPr>
              <w:rFonts w:ascii="Arial" w:hAnsi="Arial" w:cs="Arial"/>
              <w:sz w:val="16"/>
              <w:szCs w:val="16"/>
            </w:rPr>
            <w:t xml:space="preserve">COUNCIL </w:t>
          </w:r>
          <w:r w:rsidR="0023685C">
            <w:rPr>
              <w:rFonts w:ascii="Arial" w:hAnsi="Arial" w:cs="Arial"/>
              <w:sz w:val="16"/>
              <w:szCs w:val="16"/>
            </w:rPr>
            <w:t xml:space="preserve">MEMBER </w:t>
          </w:r>
          <w:r>
            <w:rPr>
              <w:rFonts w:ascii="Arial" w:hAnsi="Arial" w:cs="Arial"/>
              <w:sz w:val="16"/>
              <w:szCs w:val="16"/>
            </w:rPr>
            <w:t xml:space="preserve">MATT </w:t>
          </w:r>
          <w:r w:rsidR="0023685C">
            <w:rPr>
              <w:rFonts w:ascii="Arial" w:hAnsi="Arial" w:cs="Arial"/>
              <w:sz w:val="16"/>
              <w:szCs w:val="16"/>
            </w:rPr>
            <w:t>CARLUCCI</w:t>
          </w:r>
        </w:p>
        <w:p w14:paraId="14764D1F" w14:textId="77777777" w:rsidR="0023685C" w:rsidRPr="006859E3" w:rsidRDefault="0023685C" w:rsidP="00AA2CCB">
          <w:pPr>
            <w:jc w:val="center"/>
            <w:rPr>
              <w:rFonts w:ascii="Arial" w:hAnsi="Arial" w:cs="Arial"/>
              <w:sz w:val="16"/>
              <w:szCs w:val="16"/>
            </w:rPr>
          </w:pPr>
          <w:r>
            <w:rPr>
              <w:rFonts w:ascii="Arial" w:hAnsi="Arial" w:cs="Arial"/>
              <w:sz w:val="16"/>
              <w:szCs w:val="16"/>
            </w:rPr>
            <w:t>AT-</w:t>
          </w:r>
          <w:proofErr w:type="gramStart"/>
          <w:r>
            <w:rPr>
              <w:rFonts w:ascii="Arial" w:hAnsi="Arial" w:cs="Arial"/>
              <w:sz w:val="16"/>
              <w:szCs w:val="16"/>
            </w:rPr>
            <w:t>LARGE ,GROUP</w:t>
          </w:r>
          <w:proofErr w:type="gramEnd"/>
          <w:r>
            <w:rPr>
              <w:rFonts w:ascii="Arial" w:hAnsi="Arial" w:cs="Arial"/>
              <w:sz w:val="16"/>
              <w:szCs w:val="16"/>
            </w:rPr>
            <w:t xml:space="preserve"> 4</w:t>
          </w:r>
        </w:p>
      </w:tc>
      <w:tc>
        <w:tcPr>
          <w:tcW w:w="3330" w:type="dxa"/>
          <w:shd w:val="clear" w:color="auto" w:fill="auto"/>
        </w:tcPr>
        <w:p w14:paraId="197964EC" w14:textId="77777777" w:rsidR="0023685C" w:rsidRPr="000B58DE" w:rsidRDefault="0023685C" w:rsidP="000B58DE">
          <w:pPr>
            <w:jc w:val="center"/>
            <w:rPr>
              <w:rFonts w:ascii="Arial" w:hAnsi="Arial" w:cs="Arial"/>
              <w:sz w:val="16"/>
              <w:szCs w:val="16"/>
            </w:rPr>
          </w:pPr>
        </w:p>
      </w:tc>
      <w:tc>
        <w:tcPr>
          <w:tcW w:w="3294" w:type="dxa"/>
          <w:shd w:val="clear" w:color="auto" w:fill="auto"/>
        </w:tcPr>
        <w:p w14:paraId="61217039" w14:textId="77777777" w:rsidR="0023685C" w:rsidRDefault="0023685C" w:rsidP="000B58DE">
          <w:pPr>
            <w:jc w:val="center"/>
            <w:rPr>
              <w:rFonts w:ascii="Arial" w:hAnsi="Arial" w:cs="Arial"/>
              <w:sz w:val="16"/>
              <w:szCs w:val="16"/>
            </w:rPr>
          </w:pPr>
          <w:r w:rsidRPr="000B58DE">
            <w:rPr>
              <w:rFonts w:ascii="Arial" w:hAnsi="Arial" w:cs="Arial"/>
              <w:sz w:val="16"/>
              <w:szCs w:val="16"/>
            </w:rPr>
            <w:t>SUITE 425, CITY HALL</w:t>
          </w:r>
        </w:p>
        <w:p w14:paraId="5ADB2747" w14:textId="77777777" w:rsidR="0023685C" w:rsidRPr="000B58DE" w:rsidRDefault="0023685C" w:rsidP="000B58DE">
          <w:pPr>
            <w:jc w:val="center"/>
            <w:rPr>
              <w:rFonts w:ascii="Arial" w:hAnsi="Arial" w:cs="Arial"/>
              <w:sz w:val="16"/>
              <w:szCs w:val="16"/>
            </w:rPr>
          </w:pPr>
          <w:r>
            <w:rPr>
              <w:rFonts w:ascii="Arial" w:hAnsi="Arial" w:cs="Arial"/>
              <w:sz w:val="16"/>
              <w:szCs w:val="16"/>
            </w:rPr>
            <w:t>117 WEST DUVAL STREET JACKSONVILLE, FLORIDA 32202</w:t>
          </w:r>
        </w:p>
      </w:tc>
    </w:tr>
    <w:tr w:rsidR="0023685C" w:rsidRPr="000B58DE" w14:paraId="144A214D" w14:textId="77777777" w:rsidTr="000B58DE">
      <w:trPr>
        <w:jc w:val="center"/>
      </w:trPr>
      <w:tc>
        <w:tcPr>
          <w:tcW w:w="3312" w:type="dxa"/>
          <w:shd w:val="clear" w:color="auto" w:fill="auto"/>
        </w:tcPr>
        <w:p w14:paraId="2B3A7377" w14:textId="77777777" w:rsidR="0023685C" w:rsidRPr="000B58DE" w:rsidRDefault="0023685C" w:rsidP="000E7985">
          <w:pPr>
            <w:jc w:val="center"/>
            <w:rPr>
              <w:rFonts w:ascii="Arial" w:hAnsi="Arial" w:cs="Arial"/>
              <w:sz w:val="16"/>
              <w:szCs w:val="16"/>
            </w:rPr>
          </w:pPr>
          <w:r>
            <w:rPr>
              <w:rFonts w:ascii="Arial" w:hAnsi="Arial" w:cs="Arial"/>
              <w:sz w:val="16"/>
              <w:szCs w:val="16"/>
            </w:rPr>
            <w:t>OFFICE (904) 255-5159</w:t>
          </w:r>
        </w:p>
      </w:tc>
      <w:tc>
        <w:tcPr>
          <w:tcW w:w="3330" w:type="dxa"/>
          <w:shd w:val="clear" w:color="auto" w:fill="auto"/>
        </w:tcPr>
        <w:p w14:paraId="7C6C5506" w14:textId="77777777" w:rsidR="0023685C" w:rsidRPr="000B58DE" w:rsidRDefault="0023685C" w:rsidP="000B58DE">
          <w:pPr>
            <w:jc w:val="center"/>
            <w:rPr>
              <w:rFonts w:ascii="Arial" w:hAnsi="Arial" w:cs="Arial"/>
              <w:sz w:val="16"/>
              <w:szCs w:val="16"/>
            </w:rPr>
          </w:pPr>
        </w:p>
      </w:tc>
      <w:tc>
        <w:tcPr>
          <w:tcW w:w="3294" w:type="dxa"/>
          <w:shd w:val="clear" w:color="auto" w:fill="auto"/>
        </w:tcPr>
        <w:p w14:paraId="6306BB3E" w14:textId="77777777" w:rsidR="0023685C" w:rsidRPr="000B58DE" w:rsidRDefault="0023685C" w:rsidP="00024A61">
          <w:pPr>
            <w:jc w:val="center"/>
            <w:rPr>
              <w:rFonts w:ascii="Arial" w:hAnsi="Arial" w:cs="Arial"/>
              <w:sz w:val="16"/>
              <w:szCs w:val="16"/>
            </w:rPr>
          </w:pPr>
          <w:r>
            <w:rPr>
              <w:rFonts w:ascii="Arial" w:hAnsi="Arial" w:cs="Arial"/>
              <w:sz w:val="16"/>
              <w:szCs w:val="16"/>
            </w:rPr>
            <w:t>E-MAIL: MCarlucci@COJ.NET</w:t>
          </w:r>
        </w:p>
      </w:tc>
    </w:tr>
    <w:tr w:rsidR="0023685C" w:rsidRPr="000B58DE" w14:paraId="2197E321" w14:textId="77777777" w:rsidTr="000B58DE">
      <w:trPr>
        <w:jc w:val="center"/>
      </w:trPr>
      <w:tc>
        <w:tcPr>
          <w:tcW w:w="3312" w:type="dxa"/>
          <w:shd w:val="clear" w:color="auto" w:fill="auto"/>
        </w:tcPr>
        <w:p w14:paraId="7AEC5066" w14:textId="77777777" w:rsidR="0023685C" w:rsidRPr="000B58DE" w:rsidRDefault="0023685C" w:rsidP="000B58DE">
          <w:pPr>
            <w:jc w:val="center"/>
            <w:rPr>
              <w:rFonts w:ascii="Arial" w:hAnsi="Arial" w:cs="Arial"/>
              <w:sz w:val="16"/>
              <w:szCs w:val="16"/>
            </w:rPr>
          </w:pPr>
          <w:r>
            <w:rPr>
              <w:rFonts w:ascii="Arial" w:hAnsi="Arial" w:cs="Arial"/>
              <w:sz w:val="16"/>
              <w:szCs w:val="16"/>
            </w:rPr>
            <w:t>FAX (904) 255-5230</w:t>
          </w:r>
        </w:p>
      </w:tc>
      <w:tc>
        <w:tcPr>
          <w:tcW w:w="3330" w:type="dxa"/>
          <w:shd w:val="clear" w:color="auto" w:fill="auto"/>
        </w:tcPr>
        <w:p w14:paraId="56D5598E" w14:textId="77777777" w:rsidR="0023685C" w:rsidRPr="000B58DE" w:rsidRDefault="0023685C" w:rsidP="000B58DE">
          <w:pPr>
            <w:jc w:val="center"/>
            <w:rPr>
              <w:rFonts w:ascii="Arial" w:hAnsi="Arial" w:cs="Arial"/>
              <w:sz w:val="16"/>
              <w:szCs w:val="16"/>
            </w:rPr>
          </w:pPr>
        </w:p>
      </w:tc>
      <w:tc>
        <w:tcPr>
          <w:tcW w:w="3294" w:type="dxa"/>
          <w:shd w:val="clear" w:color="auto" w:fill="auto"/>
        </w:tcPr>
        <w:p w14:paraId="51D98A35" w14:textId="77777777" w:rsidR="0023685C" w:rsidRPr="000B58DE" w:rsidRDefault="0023685C" w:rsidP="00B63837">
          <w:pPr>
            <w:jc w:val="center"/>
            <w:rPr>
              <w:rFonts w:ascii="Arial" w:hAnsi="Arial" w:cs="Arial"/>
              <w:sz w:val="16"/>
              <w:szCs w:val="16"/>
            </w:rPr>
          </w:pPr>
        </w:p>
      </w:tc>
    </w:tr>
    <w:tr w:rsidR="0023685C" w:rsidRPr="000B58DE" w14:paraId="2B31A34B" w14:textId="77777777" w:rsidTr="000B58DE">
      <w:trPr>
        <w:jc w:val="center"/>
      </w:trPr>
      <w:tc>
        <w:tcPr>
          <w:tcW w:w="3312" w:type="dxa"/>
          <w:shd w:val="clear" w:color="auto" w:fill="auto"/>
        </w:tcPr>
        <w:p w14:paraId="5AF13497" w14:textId="77777777" w:rsidR="0023685C" w:rsidRPr="000B58DE" w:rsidRDefault="0023685C" w:rsidP="000B58DE">
          <w:pPr>
            <w:jc w:val="center"/>
            <w:rPr>
              <w:rFonts w:ascii="Arial" w:hAnsi="Arial" w:cs="Arial"/>
              <w:sz w:val="16"/>
              <w:szCs w:val="16"/>
            </w:rPr>
          </w:pPr>
        </w:p>
      </w:tc>
      <w:tc>
        <w:tcPr>
          <w:tcW w:w="3330" w:type="dxa"/>
          <w:shd w:val="clear" w:color="auto" w:fill="auto"/>
        </w:tcPr>
        <w:p w14:paraId="727B6942" w14:textId="77777777" w:rsidR="0023685C" w:rsidRPr="000B58DE" w:rsidRDefault="0023685C" w:rsidP="000B58DE">
          <w:pPr>
            <w:jc w:val="center"/>
            <w:rPr>
              <w:rFonts w:ascii="Arial" w:hAnsi="Arial" w:cs="Arial"/>
              <w:sz w:val="16"/>
              <w:szCs w:val="16"/>
            </w:rPr>
          </w:pPr>
        </w:p>
      </w:tc>
      <w:tc>
        <w:tcPr>
          <w:tcW w:w="3294" w:type="dxa"/>
          <w:shd w:val="clear" w:color="auto" w:fill="auto"/>
        </w:tcPr>
        <w:p w14:paraId="0381F21B" w14:textId="77777777" w:rsidR="0023685C" w:rsidRPr="000B58DE" w:rsidRDefault="0023685C" w:rsidP="000B58DE">
          <w:pPr>
            <w:jc w:val="center"/>
            <w:rPr>
              <w:rFonts w:ascii="Arial" w:hAnsi="Arial" w:cs="Arial"/>
              <w:sz w:val="16"/>
              <w:szCs w:val="16"/>
            </w:rPr>
          </w:pPr>
        </w:p>
      </w:tc>
    </w:tr>
  </w:tbl>
  <w:p w14:paraId="2A52318A" w14:textId="4AB817F0" w:rsidR="0023685C" w:rsidRDefault="0023685C" w:rsidP="002C27F5">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5EA5107"/>
    <w:multiLevelType w:val="hybridMultilevel"/>
    <w:tmpl w:val="78E2FC3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64189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Type w:val="letter"/>
  <w:mailMerge>
    <w:mainDocumentType w:val="formLetters"/>
    <w:dataType w:val="textFile"/>
    <w:activeRecord w:val="-1"/>
    <w:odso/>
  </w:mailMerge>
  <w:defaultTabStop w:val="720"/>
  <w:evenAndOddHeaders/>
  <w:displayHorizontalDrawingGridEvery w:val="0"/>
  <w:displayVerticalDrawingGridEvery w:val="0"/>
  <w:doNotUseMarginsForDrawingGridOrigin/>
  <w:noPunctuationKerning/>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S0MDE0NLYwMDEyMTBS0lEKTi0uzszPAykwrAUATSkvLywAAAA="/>
  </w:docVars>
  <w:rsids>
    <w:rsidRoot w:val="00CB7C4F"/>
    <w:rsid w:val="0000083E"/>
    <w:rsid w:val="00002C95"/>
    <w:rsid w:val="00003B65"/>
    <w:rsid w:val="00003DC4"/>
    <w:rsid w:val="00004557"/>
    <w:rsid w:val="00004974"/>
    <w:rsid w:val="000067FA"/>
    <w:rsid w:val="00007684"/>
    <w:rsid w:val="0001039B"/>
    <w:rsid w:val="00010EC1"/>
    <w:rsid w:val="0001317F"/>
    <w:rsid w:val="00014637"/>
    <w:rsid w:val="000148D3"/>
    <w:rsid w:val="0001492F"/>
    <w:rsid w:val="00014DB7"/>
    <w:rsid w:val="00017FDD"/>
    <w:rsid w:val="000210E5"/>
    <w:rsid w:val="00021A94"/>
    <w:rsid w:val="00021D92"/>
    <w:rsid w:val="00023176"/>
    <w:rsid w:val="00023276"/>
    <w:rsid w:val="000233F3"/>
    <w:rsid w:val="00024A61"/>
    <w:rsid w:val="00024D94"/>
    <w:rsid w:val="00026D29"/>
    <w:rsid w:val="00027ED3"/>
    <w:rsid w:val="00027F9E"/>
    <w:rsid w:val="00031190"/>
    <w:rsid w:val="00031D04"/>
    <w:rsid w:val="0003217B"/>
    <w:rsid w:val="00033C5D"/>
    <w:rsid w:val="00034CF2"/>
    <w:rsid w:val="00035085"/>
    <w:rsid w:val="00035C08"/>
    <w:rsid w:val="000371C1"/>
    <w:rsid w:val="0003745F"/>
    <w:rsid w:val="0003783B"/>
    <w:rsid w:val="00037D6D"/>
    <w:rsid w:val="00041D1E"/>
    <w:rsid w:val="0004346A"/>
    <w:rsid w:val="00043689"/>
    <w:rsid w:val="00045173"/>
    <w:rsid w:val="00045A87"/>
    <w:rsid w:val="00046EF4"/>
    <w:rsid w:val="00051649"/>
    <w:rsid w:val="000539CD"/>
    <w:rsid w:val="00055410"/>
    <w:rsid w:val="00056A80"/>
    <w:rsid w:val="00060574"/>
    <w:rsid w:val="00061A8F"/>
    <w:rsid w:val="00063C4F"/>
    <w:rsid w:val="00063DA1"/>
    <w:rsid w:val="00064641"/>
    <w:rsid w:val="000672E3"/>
    <w:rsid w:val="00070A13"/>
    <w:rsid w:val="000713EF"/>
    <w:rsid w:val="00071673"/>
    <w:rsid w:val="00073CF8"/>
    <w:rsid w:val="0007642B"/>
    <w:rsid w:val="00077C88"/>
    <w:rsid w:val="00083E40"/>
    <w:rsid w:val="00084F38"/>
    <w:rsid w:val="000875FD"/>
    <w:rsid w:val="00093DDC"/>
    <w:rsid w:val="0009415E"/>
    <w:rsid w:val="00095C57"/>
    <w:rsid w:val="000963AC"/>
    <w:rsid w:val="00096A38"/>
    <w:rsid w:val="00097DF0"/>
    <w:rsid w:val="000A053B"/>
    <w:rsid w:val="000A0C29"/>
    <w:rsid w:val="000A2F56"/>
    <w:rsid w:val="000A65E2"/>
    <w:rsid w:val="000A71B2"/>
    <w:rsid w:val="000A75D7"/>
    <w:rsid w:val="000B1429"/>
    <w:rsid w:val="000B395F"/>
    <w:rsid w:val="000B4FA4"/>
    <w:rsid w:val="000B58DE"/>
    <w:rsid w:val="000B5AB3"/>
    <w:rsid w:val="000C245D"/>
    <w:rsid w:val="000C379F"/>
    <w:rsid w:val="000C4A37"/>
    <w:rsid w:val="000C6759"/>
    <w:rsid w:val="000D007B"/>
    <w:rsid w:val="000D1376"/>
    <w:rsid w:val="000D253F"/>
    <w:rsid w:val="000D4F14"/>
    <w:rsid w:val="000D5EE4"/>
    <w:rsid w:val="000D7753"/>
    <w:rsid w:val="000E5C0D"/>
    <w:rsid w:val="000E72C2"/>
    <w:rsid w:val="000E7985"/>
    <w:rsid w:val="000F0ABE"/>
    <w:rsid w:val="000F434A"/>
    <w:rsid w:val="000F649B"/>
    <w:rsid w:val="000F7C2C"/>
    <w:rsid w:val="00100FB5"/>
    <w:rsid w:val="0010118C"/>
    <w:rsid w:val="0010488C"/>
    <w:rsid w:val="00104A63"/>
    <w:rsid w:val="00105AB6"/>
    <w:rsid w:val="00105BBB"/>
    <w:rsid w:val="00107706"/>
    <w:rsid w:val="00107E69"/>
    <w:rsid w:val="00110EC1"/>
    <w:rsid w:val="00112A80"/>
    <w:rsid w:val="00113530"/>
    <w:rsid w:val="00115924"/>
    <w:rsid w:val="0011604E"/>
    <w:rsid w:val="00116E82"/>
    <w:rsid w:val="00122DFD"/>
    <w:rsid w:val="00125CE5"/>
    <w:rsid w:val="00126CCE"/>
    <w:rsid w:val="001275A4"/>
    <w:rsid w:val="001275CC"/>
    <w:rsid w:val="00127878"/>
    <w:rsid w:val="001308D4"/>
    <w:rsid w:val="001362AA"/>
    <w:rsid w:val="00137F7B"/>
    <w:rsid w:val="00140CD4"/>
    <w:rsid w:val="00142264"/>
    <w:rsid w:val="001446C4"/>
    <w:rsid w:val="001460A8"/>
    <w:rsid w:val="00150424"/>
    <w:rsid w:val="00152FFD"/>
    <w:rsid w:val="00154C89"/>
    <w:rsid w:val="00155AF7"/>
    <w:rsid w:val="00155F58"/>
    <w:rsid w:val="0016046A"/>
    <w:rsid w:val="001622D3"/>
    <w:rsid w:val="0016279E"/>
    <w:rsid w:val="00162C33"/>
    <w:rsid w:val="00164C46"/>
    <w:rsid w:val="0016692C"/>
    <w:rsid w:val="00166B7A"/>
    <w:rsid w:val="00166CC7"/>
    <w:rsid w:val="00170415"/>
    <w:rsid w:val="00170B84"/>
    <w:rsid w:val="00170CF2"/>
    <w:rsid w:val="00172452"/>
    <w:rsid w:val="00174931"/>
    <w:rsid w:val="00175287"/>
    <w:rsid w:val="00176383"/>
    <w:rsid w:val="00177012"/>
    <w:rsid w:val="00177A34"/>
    <w:rsid w:val="00180C14"/>
    <w:rsid w:val="0018184B"/>
    <w:rsid w:val="00183E9D"/>
    <w:rsid w:val="0018469D"/>
    <w:rsid w:val="0018477B"/>
    <w:rsid w:val="00186C23"/>
    <w:rsid w:val="001902BD"/>
    <w:rsid w:val="001913CD"/>
    <w:rsid w:val="0019254D"/>
    <w:rsid w:val="00192E29"/>
    <w:rsid w:val="001950B5"/>
    <w:rsid w:val="00195A59"/>
    <w:rsid w:val="00197696"/>
    <w:rsid w:val="00197A87"/>
    <w:rsid w:val="001A162E"/>
    <w:rsid w:val="001A39E1"/>
    <w:rsid w:val="001A615F"/>
    <w:rsid w:val="001A63B0"/>
    <w:rsid w:val="001B093B"/>
    <w:rsid w:val="001B1736"/>
    <w:rsid w:val="001B7206"/>
    <w:rsid w:val="001B7D34"/>
    <w:rsid w:val="001C0830"/>
    <w:rsid w:val="001C0E97"/>
    <w:rsid w:val="001C385B"/>
    <w:rsid w:val="001C38DE"/>
    <w:rsid w:val="001C4255"/>
    <w:rsid w:val="001C52FA"/>
    <w:rsid w:val="001C7731"/>
    <w:rsid w:val="001D0503"/>
    <w:rsid w:val="001D0568"/>
    <w:rsid w:val="001D202B"/>
    <w:rsid w:val="001D2A71"/>
    <w:rsid w:val="001D32E5"/>
    <w:rsid w:val="001D5320"/>
    <w:rsid w:val="001D6DCF"/>
    <w:rsid w:val="001E0841"/>
    <w:rsid w:val="001E12CD"/>
    <w:rsid w:val="001E3093"/>
    <w:rsid w:val="001E453A"/>
    <w:rsid w:val="001E49D1"/>
    <w:rsid w:val="001E4BC3"/>
    <w:rsid w:val="001E59DF"/>
    <w:rsid w:val="001E6F8C"/>
    <w:rsid w:val="001E73FC"/>
    <w:rsid w:val="001E7AA6"/>
    <w:rsid w:val="001F1685"/>
    <w:rsid w:val="001F2733"/>
    <w:rsid w:val="001F3A4D"/>
    <w:rsid w:val="001F439A"/>
    <w:rsid w:val="001F4497"/>
    <w:rsid w:val="001F4901"/>
    <w:rsid w:val="001F6E1E"/>
    <w:rsid w:val="001F7072"/>
    <w:rsid w:val="00202FBA"/>
    <w:rsid w:val="00205D3A"/>
    <w:rsid w:val="00206793"/>
    <w:rsid w:val="00212E8D"/>
    <w:rsid w:val="00213522"/>
    <w:rsid w:val="00215A9E"/>
    <w:rsid w:val="002166D3"/>
    <w:rsid w:val="002169A4"/>
    <w:rsid w:val="00216C6D"/>
    <w:rsid w:val="002175DE"/>
    <w:rsid w:val="002204CA"/>
    <w:rsid w:val="00220558"/>
    <w:rsid w:val="00222945"/>
    <w:rsid w:val="00225AD6"/>
    <w:rsid w:val="00226118"/>
    <w:rsid w:val="00226A43"/>
    <w:rsid w:val="0023039E"/>
    <w:rsid w:val="00231B36"/>
    <w:rsid w:val="002321C4"/>
    <w:rsid w:val="002352CF"/>
    <w:rsid w:val="0023580C"/>
    <w:rsid w:val="00236609"/>
    <w:rsid w:val="0023685C"/>
    <w:rsid w:val="00236CD9"/>
    <w:rsid w:val="00237896"/>
    <w:rsid w:val="002419C5"/>
    <w:rsid w:val="00243130"/>
    <w:rsid w:val="00245B18"/>
    <w:rsid w:val="00246103"/>
    <w:rsid w:val="002473D4"/>
    <w:rsid w:val="002475D1"/>
    <w:rsid w:val="002504FA"/>
    <w:rsid w:val="00250CDE"/>
    <w:rsid w:val="0025220A"/>
    <w:rsid w:val="002548DA"/>
    <w:rsid w:val="00257D9C"/>
    <w:rsid w:val="00261166"/>
    <w:rsid w:val="00261BD8"/>
    <w:rsid w:val="00264FF8"/>
    <w:rsid w:val="00266102"/>
    <w:rsid w:val="00270920"/>
    <w:rsid w:val="002722A2"/>
    <w:rsid w:val="002733D0"/>
    <w:rsid w:val="002742FA"/>
    <w:rsid w:val="00276342"/>
    <w:rsid w:val="00280389"/>
    <w:rsid w:val="00280473"/>
    <w:rsid w:val="00280E09"/>
    <w:rsid w:val="0028708F"/>
    <w:rsid w:val="00293E75"/>
    <w:rsid w:val="00294AF1"/>
    <w:rsid w:val="002962B6"/>
    <w:rsid w:val="002A25FA"/>
    <w:rsid w:val="002A2660"/>
    <w:rsid w:val="002A3489"/>
    <w:rsid w:val="002A4A86"/>
    <w:rsid w:val="002A5963"/>
    <w:rsid w:val="002B1F6B"/>
    <w:rsid w:val="002B25E3"/>
    <w:rsid w:val="002B30CF"/>
    <w:rsid w:val="002B5506"/>
    <w:rsid w:val="002B613E"/>
    <w:rsid w:val="002B6CE2"/>
    <w:rsid w:val="002B7AB3"/>
    <w:rsid w:val="002C0B28"/>
    <w:rsid w:val="002C27F5"/>
    <w:rsid w:val="002C2F94"/>
    <w:rsid w:val="002C3639"/>
    <w:rsid w:val="002C4943"/>
    <w:rsid w:val="002C6A30"/>
    <w:rsid w:val="002C6EA3"/>
    <w:rsid w:val="002C732B"/>
    <w:rsid w:val="002D00C5"/>
    <w:rsid w:val="002D0362"/>
    <w:rsid w:val="002D08EB"/>
    <w:rsid w:val="002D34B1"/>
    <w:rsid w:val="002D37EF"/>
    <w:rsid w:val="002D3965"/>
    <w:rsid w:val="002D4C04"/>
    <w:rsid w:val="002D55D5"/>
    <w:rsid w:val="002D5EB8"/>
    <w:rsid w:val="002D7D3E"/>
    <w:rsid w:val="002F2ECB"/>
    <w:rsid w:val="002F3994"/>
    <w:rsid w:val="002F3B7B"/>
    <w:rsid w:val="002F751F"/>
    <w:rsid w:val="002F76E9"/>
    <w:rsid w:val="00302CC8"/>
    <w:rsid w:val="0030356E"/>
    <w:rsid w:val="0030432D"/>
    <w:rsid w:val="003049AD"/>
    <w:rsid w:val="00305D3C"/>
    <w:rsid w:val="00310BB2"/>
    <w:rsid w:val="00310D3D"/>
    <w:rsid w:val="0031215C"/>
    <w:rsid w:val="00313669"/>
    <w:rsid w:val="00313D6B"/>
    <w:rsid w:val="00317396"/>
    <w:rsid w:val="0031757F"/>
    <w:rsid w:val="00320689"/>
    <w:rsid w:val="003207CD"/>
    <w:rsid w:val="00321527"/>
    <w:rsid w:val="00321ECA"/>
    <w:rsid w:val="00323181"/>
    <w:rsid w:val="00332E98"/>
    <w:rsid w:val="00334F77"/>
    <w:rsid w:val="003353D8"/>
    <w:rsid w:val="00337DE7"/>
    <w:rsid w:val="00341997"/>
    <w:rsid w:val="0034253E"/>
    <w:rsid w:val="0034286C"/>
    <w:rsid w:val="00343085"/>
    <w:rsid w:val="003459A6"/>
    <w:rsid w:val="003472FD"/>
    <w:rsid w:val="0035024F"/>
    <w:rsid w:val="00350AF0"/>
    <w:rsid w:val="003516E6"/>
    <w:rsid w:val="00351B9D"/>
    <w:rsid w:val="00352207"/>
    <w:rsid w:val="00352D49"/>
    <w:rsid w:val="00354A9F"/>
    <w:rsid w:val="00354F1E"/>
    <w:rsid w:val="003611FE"/>
    <w:rsid w:val="003614E3"/>
    <w:rsid w:val="00361953"/>
    <w:rsid w:val="00362332"/>
    <w:rsid w:val="00362E8B"/>
    <w:rsid w:val="00362F33"/>
    <w:rsid w:val="00362F80"/>
    <w:rsid w:val="00363440"/>
    <w:rsid w:val="00363D26"/>
    <w:rsid w:val="003701F7"/>
    <w:rsid w:val="00370876"/>
    <w:rsid w:val="00370BD2"/>
    <w:rsid w:val="003734B8"/>
    <w:rsid w:val="0037370D"/>
    <w:rsid w:val="00373B98"/>
    <w:rsid w:val="00375DF5"/>
    <w:rsid w:val="00380372"/>
    <w:rsid w:val="00381DA7"/>
    <w:rsid w:val="0038231C"/>
    <w:rsid w:val="00383799"/>
    <w:rsid w:val="00386DF7"/>
    <w:rsid w:val="00386FA5"/>
    <w:rsid w:val="00391F31"/>
    <w:rsid w:val="0039371C"/>
    <w:rsid w:val="003937C2"/>
    <w:rsid w:val="00396432"/>
    <w:rsid w:val="003970CE"/>
    <w:rsid w:val="0039735A"/>
    <w:rsid w:val="0039741C"/>
    <w:rsid w:val="003A529D"/>
    <w:rsid w:val="003A648A"/>
    <w:rsid w:val="003B2231"/>
    <w:rsid w:val="003B3213"/>
    <w:rsid w:val="003B367E"/>
    <w:rsid w:val="003B51AA"/>
    <w:rsid w:val="003C16E4"/>
    <w:rsid w:val="003C34B2"/>
    <w:rsid w:val="003C35FD"/>
    <w:rsid w:val="003C49B5"/>
    <w:rsid w:val="003C6649"/>
    <w:rsid w:val="003C6946"/>
    <w:rsid w:val="003C6A4C"/>
    <w:rsid w:val="003C7A85"/>
    <w:rsid w:val="003D30CE"/>
    <w:rsid w:val="003D5133"/>
    <w:rsid w:val="003D6BC5"/>
    <w:rsid w:val="003E190F"/>
    <w:rsid w:val="003E2025"/>
    <w:rsid w:val="003E3028"/>
    <w:rsid w:val="003E49DA"/>
    <w:rsid w:val="003E51FF"/>
    <w:rsid w:val="003E6EE8"/>
    <w:rsid w:val="003E7451"/>
    <w:rsid w:val="003E7892"/>
    <w:rsid w:val="003F29F9"/>
    <w:rsid w:val="003F3973"/>
    <w:rsid w:val="003F6828"/>
    <w:rsid w:val="003F7752"/>
    <w:rsid w:val="003F7958"/>
    <w:rsid w:val="00400321"/>
    <w:rsid w:val="00402E33"/>
    <w:rsid w:val="0040457F"/>
    <w:rsid w:val="00406A7E"/>
    <w:rsid w:val="00407012"/>
    <w:rsid w:val="00407613"/>
    <w:rsid w:val="00411E03"/>
    <w:rsid w:val="00413523"/>
    <w:rsid w:val="00416F63"/>
    <w:rsid w:val="004215C8"/>
    <w:rsid w:val="00421D5B"/>
    <w:rsid w:val="004246AA"/>
    <w:rsid w:val="00425BEC"/>
    <w:rsid w:val="004276A0"/>
    <w:rsid w:val="00427CC3"/>
    <w:rsid w:val="00432ACB"/>
    <w:rsid w:val="004359FE"/>
    <w:rsid w:val="00436BA1"/>
    <w:rsid w:val="00444CE4"/>
    <w:rsid w:val="00446AD2"/>
    <w:rsid w:val="004502DA"/>
    <w:rsid w:val="00452D28"/>
    <w:rsid w:val="004573C7"/>
    <w:rsid w:val="004617D6"/>
    <w:rsid w:val="004661B3"/>
    <w:rsid w:val="00466E30"/>
    <w:rsid w:val="00470C29"/>
    <w:rsid w:val="004736B2"/>
    <w:rsid w:val="0047449A"/>
    <w:rsid w:val="00476806"/>
    <w:rsid w:val="004771FB"/>
    <w:rsid w:val="004804A6"/>
    <w:rsid w:val="00482886"/>
    <w:rsid w:val="00483919"/>
    <w:rsid w:val="004839C7"/>
    <w:rsid w:val="00483CC2"/>
    <w:rsid w:val="00483D13"/>
    <w:rsid w:val="00484A90"/>
    <w:rsid w:val="00485205"/>
    <w:rsid w:val="0049083C"/>
    <w:rsid w:val="00491A28"/>
    <w:rsid w:val="00491D8A"/>
    <w:rsid w:val="00496A85"/>
    <w:rsid w:val="004A03CA"/>
    <w:rsid w:val="004A2EA1"/>
    <w:rsid w:val="004A432D"/>
    <w:rsid w:val="004B3B3C"/>
    <w:rsid w:val="004B457D"/>
    <w:rsid w:val="004B78AE"/>
    <w:rsid w:val="004B7B7D"/>
    <w:rsid w:val="004C02DB"/>
    <w:rsid w:val="004C0448"/>
    <w:rsid w:val="004C1310"/>
    <w:rsid w:val="004C172D"/>
    <w:rsid w:val="004C1EA1"/>
    <w:rsid w:val="004C2453"/>
    <w:rsid w:val="004C253B"/>
    <w:rsid w:val="004C318F"/>
    <w:rsid w:val="004C399D"/>
    <w:rsid w:val="004D1944"/>
    <w:rsid w:val="004D215D"/>
    <w:rsid w:val="004D276E"/>
    <w:rsid w:val="004D3094"/>
    <w:rsid w:val="004D431D"/>
    <w:rsid w:val="004D641F"/>
    <w:rsid w:val="004D7207"/>
    <w:rsid w:val="004D734E"/>
    <w:rsid w:val="004D740B"/>
    <w:rsid w:val="004E020F"/>
    <w:rsid w:val="004E087C"/>
    <w:rsid w:val="004E1A5D"/>
    <w:rsid w:val="004E204F"/>
    <w:rsid w:val="004E41FE"/>
    <w:rsid w:val="004E4287"/>
    <w:rsid w:val="004E688F"/>
    <w:rsid w:val="004E6D76"/>
    <w:rsid w:val="004E7205"/>
    <w:rsid w:val="004F37C9"/>
    <w:rsid w:val="004F4A82"/>
    <w:rsid w:val="004F6500"/>
    <w:rsid w:val="004F6679"/>
    <w:rsid w:val="005002C7"/>
    <w:rsid w:val="00501289"/>
    <w:rsid w:val="00502947"/>
    <w:rsid w:val="00503223"/>
    <w:rsid w:val="00503A8B"/>
    <w:rsid w:val="005117E9"/>
    <w:rsid w:val="00522CA2"/>
    <w:rsid w:val="005235C1"/>
    <w:rsid w:val="00523855"/>
    <w:rsid w:val="005250AD"/>
    <w:rsid w:val="00526641"/>
    <w:rsid w:val="0052761B"/>
    <w:rsid w:val="00527F7D"/>
    <w:rsid w:val="00530A6F"/>
    <w:rsid w:val="00530C90"/>
    <w:rsid w:val="0053263D"/>
    <w:rsid w:val="00542571"/>
    <w:rsid w:val="00542798"/>
    <w:rsid w:val="0054465E"/>
    <w:rsid w:val="0054484E"/>
    <w:rsid w:val="00545135"/>
    <w:rsid w:val="00546B90"/>
    <w:rsid w:val="0055009F"/>
    <w:rsid w:val="005509AB"/>
    <w:rsid w:val="00550F04"/>
    <w:rsid w:val="00550FF7"/>
    <w:rsid w:val="00551709"/>
    <w:rsid w:val="005535A0"/>
    <w:rsid w:val="00555D7A"/>
    <w:rsid w:val="0055794C"/>
    <w:rsid w:val="00557B5E"/>
    <w:rsid w:val="00557BD8"/>
    <w:rsid w:val="00562E05"/>
    <w:rsid w:val="0056317E"/>
    <w:rsid w:val="00563ACC"/>
    <w:rsid w:val="005652A7"/>
    <w:rsid w:val="0057351C"/>
    <w:rsid w:val="00574223"/>
    <w:rsid w:val="0057584F"/>
    <w:rsid w:val="005811BB"/>
    <w:rsid w:val="00585AB5"/>
    <w:rsid w:val="00586255"/>
    <w:rsid w:val="00591DDA"/>
    <w:rsid w:val="005938B6"/>
    <w:rsid w:val="00594BCB"/>
    <w:rsid w:val="0059583D"/>
    <w:rsid w:val="005963E5"/>
    <w:rsid w:val="005A012D"/>
    <w:rsid w:val="005A25EA"/>
    <w:rsid w:val="005A2847"/>
    <w:rsid w:val="005A2AD1"/>
    <w:rsid w:val="005A5495"/>
    <w:rsid w:val="005A57A0"/>
    <w:rsid w:val="005A5DE9"/>
    <w:rsid w:val="005A5EF8"/>
    <w:rsid w:val="005A6401"/>
    <w:rsid w:val="005A6678"/>
    <w:rsid w:val="005B221D"/>
    <w:rsid w:val="005B296C"/>
    <w:rsid w:val="005B6A3D"/>
    <w:rsid w:val="005B6CD5"/>
    <w:rsid w:val="005C1E5A"/>
    <w:rsid w:val="005C3F2D"/>
    <w:rsid w:val="005C6E61"/>
    <w:rsid w:val="005D453D"/>
    <w:rsid w:val="005D5703"/>
    <w:rsid w:val="005D67B4"/>
    <w:rsid w:val="005D7A24"/>
    <w:rsid w:val="005E0F26"/>
    <w:rsid w:val="005E24AE"/>
    <w:rsid w:val="005E4000"/>
    <w:rsid w:val="005E53EF"/>
    <w:rsid w:val="005E6D3D"/>
    <w:rsid w:val="005E6E79"/>
    <w:rsid w:val="005F1532"/>
    <w:rsid w:val="005F3AE7"/>
    <w:rsid w:val="005F4C5C"/>
    <w:rsid w:val="005F5267"/>
    <w:rsid w:val="005F5635"/>
    <w:rsid w:val="005F6E3D"/>
    <w:rsid w:val="005F7938"/>
    <w:rsid w:val="006002D3"/>
    <w:rsid w:val="00604163"/>
    <w:rsid w:val="00607ECE"/>
    <w:rsid w:val="0061297E"/>
    <w:rsid w:val="00613723"/>
    <w:rsid w:val="006161C0"/>
    <w:rsid w:val="00617F03"/>
    <w:rsid w:val="006204B2"/>
    <w:rsid w:val="00623664"/>
    <w:rsid w:val="006239DF"/>
    <w:rsid w:val="006243D7"/>
    <w:rsid w:val="006269B1"/>
    <w:rsid w:val="00627B78"/>
    <w:rsid w:val="00630CEA"/>
    <w:rsid w:val="006339D3"/>
    <w:rsid w:val="00635867"/>
    <w:rsid w:val="00637B9A"/>
    <w:rsid w:val="0064085B"/>
    <w:rsid w:val="00642394"/>
    <w:rsid w:val="006432DC"/>
    <w:rsid w:val="00643CF2"/>
    <w:rsid w:val="00643F03"/>
    <w:rsid w:val="00644648"/>
    <w:rsid w:val="006453BB"/>
    <w:rsid w:val="00646B15"/>
    <w:rsid w:val="006505D7"/>
    <w:rsid w:val="00650CB5"/>
    <w:rsid w:val="00650DA1"/>
    <w:rsid w:val="0065375D"/>
    <w:rsid w:val="006546BB"/>
    <w:rsid w:val="00656322"/>
    <w:rsid w:val="00656849"/>
    <w:rsid w:val="00660B25"/>
    <w:rsid w:val="00660C44"/>
    <w:rsid w:val="00660D31"/>
    <w:rsid w:val="00660D6B"/>
    <w:rsid w:val="006634A0"/>
    <w:rsid w:val="00663637"/>
    <w:rsid w:val="0066507C"/>
    <w:rsid w:val="0066713E"/>
    <w:rsid w:val="00667938"/>
    <w:rsid w:val="0066796D"/>
    <w:rsid w:val="00671483"/>
    <w:rsid w:val="00671E3F"/>
    <w:rsid w:val="00673D85"/>
    <w:rsid w:val="00674A65"/>
    <w:rsid w:val="00675CE2"/>
    <w:rsid w:val="00676ADA"/>
    <w:rsid w:val="00682EC2"/>
    <w:rsid w:val="006848F8"/>
    <w:rsid w:val="006859E3"/>
    <w:rsid w:val="00685EE1"/>
    <w:rsid w:val="0069028A"/>
    <w:rsid w:val="006941CF"/>
    <w:rsid w:val="006A0A21"/>
    <w:rsid w:val="006A2AEE"/>
    <w:rsid w:val="006A5DB0"/>
    <w:rsid w:val="006A71A2"/>
    <w:rsid w:val="006A7D01"/>
    <w:rsid w:val="006A7F5A"/>
    <w:rsid w:val="006B1459"/>
    <w:rsid w:val="006B14C6"/>
    <w:rsid w:val="006B16AC"/>
    <w:rsid w:val="006B17F5"/>
    <w:rsid w:val="006B1EAB"/>
    <w:rsid w:val="006B36A8"/>
    <w:rsid w:val="006B5413"/>
    <w:rsid w:val="006B60BE"/>
    <w:rsid w:val="006B775A"/>
    <w:rsid w:val="006C2183"/>
    <w:rsid w:val="006C24AE"/>
    <w:rsid w:val="006C26E3"/>
    <w:rsid w:val="006C28E6"/>
    <w:rsid w:val="006C3693"/>
    <w:rsid w:val="006C3961"/>
    <w:rsid w:val="006C39B0"/>
    <w:rsid w:val="006C5CF3"/>
    <w:rsid w:val="006C60FD"/>
    <w:rsid w:val="006C717B"/>
    <w:rsid w:val="006C7906"/>
    <w:rsid w:val="006D155B"/>
    <w:rsid w:val="006D3FF2"/>
    <w:rsid w:val="006E0C35"/>
    <w:rsid w:val="006E0F75"/>
    <w:rsid w:val="006E4082"/>
    <w:rsid w:val="006E5005"/>
    <w:rsid w:val="006E562A"/>
    <w:rsid w:val="006E5797"/>
    <w:rsid w:val="006F1806"/>
    <w:rsid w:val="007014D1"/>
    <w:rsid w:val="0070255C"/>
    <w:rsid w:val="00704A5D"/>
    <w:rsid w:val="00705D28"/>
    <w:rsid w:val="00705E2C"/>
    <w:rsid w:val="00706504"/>
    <w:rsid w:val="00712277"/>
    <w:rsid w:val="007126C0"/>
    <w:rsid w:val="00715416"/>
    <w:rsid w:val="007158C7"/>
    <w:rsid w:val="0071770A"/>
    <w:rsid w:val="00720FAE"/>
    <w:rsid w:val="00721944"/>
    <w:rsid w:val="007223D3"/>
    <w:rsid w:val="007227EA"/>
    <w:rsid w:val="00722B9A"/>
    <w:rsid w:val="00722C16"/>
    <w:rsid w:val="00723404"/>
    <w:rsid w:val="007235B9"/>
    <w:rsid w:val="00724615"/>
    <w:rsid w:val="00724B57"/>
    <w:rsid w:val="00724D97"/>
    <w:rsid w:val="007253D2"/>
    <w:rsid w:val="00727FCD"/>
    <w:rsid w:val="007303DC"/>
    <w:rsid w:val="00730CC9"/>
    <w:rsid w:val="0073125C"/>
    <w:rsid w:val="00731955"/>
    <w:rsid w:val="007328E7"/>
    <w:rsid w:val="007346AC"/>
    <w:rsid w:val="007348C8"/>
    <w:rsid w:val="007352FB"/>
    <w:rsid w:val="0073556E"/>
    <w:rsid w:val="00735EB5"/>
    <w:rsid w:val="00741C87"/>
    <w:rsid w:val="00742D2D"/>
    <w:rsid w:val="00745521"/>
    <w:rsid w:val="00746A4E"/>
    <w:rsid w:val="00746F74"/>
    <w:rsid w:val="00753E74"/>
    <w:rsid w:val="0075519C"/>
    <w:rsid w:val="00755D85"/>
    <w:rsid w:val="00756AB8"/>
    <w:rsid w:val="00757117"/>
    <w:rsid w:val="00762A8A"/>
    <w:rsid w:val="00764015"/>
    <w:rsid w:val="00764609"/>
    <w:rsid w:val="00766698"/>
    <w:rsid w:val="00766DAB"/>
    <w:rsid w:val="00767626"/>
    <w:rsid w:val="00767862"/>
    <w:rsid w:val="00773A71"/>
    <w:rsid w:val="00776869"/>
    <w:rsid w:val="007771A3"/>
    <w:rsid w:val="00777F30"/>
    <w:rsid w:val="0078229C"/>
    <w:rsid w:val="00782E20"/>
    <w:rsid w:val="0078431A"/>
    <w:rsid w:val="0078485F"/>
    <w:rsid w:val="00785970"/>
    <w:rsid w:val="00785BF8"/>
    <w:rsid w:val="00792670"/>
    <w:rsid w:val="007930F2"/>
    <w:rsid w:val="0079417F"/>
    <w:rsid w:val="007950A2"/>
    <w:rsid w:val="007A0A08"/>
    <w:rsid w:val="007A25AB"/>
    <w:rsid w:val="007A4852"/>
    <w:rsid w:val="007A5B7C"/>
    <w:rsid w:val="007A5EDF"/>
    <w:rsid w:val="007A65C8"/>
    <w:rsid w:val="007A76D9"/>
    <w:rsid w:val="007A7833"/>
    <w:rsid w:val="007A797A"/>
    <w:rsid w:val="007B1C2A"/>
    <w:rsid w:val="007B252B"/>
    <w:rsid w:val="007B3E75"/>
    <w:rsid w:val="007B74CD"/>
    <w:rsid w:val="007B74E6"/>
    <w:rsid w:val="007C15BF"/>
    <w:rsid w:val="007C1E8D"/>
    <w:rsid w:val="007C312F"/>
    <w:rsid w:val="007C4B5B"/>
    <w:rsid w:val="007C5473"/>
    <w:rsid w:val="007D0E5A"/>
    <w:rsid w:val="007D13F0"/>
    <w:rsid w:val="007D2BFA"/>
    <w:rsid w:val="007D4AF4"/>
    <w:rsid w:val="007D4B13"/>
    <w:rsid w:val="007D5E50"/>
    <w:rsid w:val="007E00D9"/>
    <w:rsid w:val="007E1D8E"/>
    <w:rsid w:val="007E48FD"/>
    <w:rsid w:val="007E61B1"/>
    <w:rsid w:val="007E6C0F"/>
    <w:rsid w:val="007F0FB9"/>
    <w:rsid w:val="007F2FF8"/>
    <w:rsid w:val="007F3469"/>
    <w:rsid w:val="007F3889"/>
    <w:rsid w:val="007F488F"/>
    <w:rsid w:val="0080251F"/>
    <w:rsid w:val="00802A8E"/>
    <w:rsid w:val="00802DA5"/>
    <w:rsid w:val="0080379C"/>
    <w:rsid w:val="0080528B"/>
    <w:rsid w:val="00810B55"/>
    <w:rsid w:val="00810CD7"/>
    <w:rsid w:val="00810FEC"/>
    <w:rsid w:val="00812622"/>
    <w:rsid w:val="00812F88"/>
    <w:rsid w:val="008155B7"/>
    <w:rsid w:val="0081622F"/>
    <w:rsid w:val="00821A69"/>
    <w:rsid w:val="0083208F"/>
    <w:rsid w:val="008406AE"/>
    <w:rsid w:val="008418F0"/>
    <w:rsid w:val="0084293B"/>
    <w:rsid w:val="00842BC5"/>
    <w:rsid w:val="00843D0E"/>
    <w:rsid w:val="00845D24"/>
    <w:rsid w:val="00850F7F"/>
    <w:rsid w:val="00851B07"/>
    <w:rsid w:val="00852F1B"/>
    <w:rsid w:val="00861AA9"/>
    <w:rsid w:val="00862011"/>
    <w:rsid w:val="00862B6D"/>
    <w:rsid w:val="008637DA"/>
    <w:rsid w:val="00864BF1"/>
    <w:rsid w:val="00864EC2"/>
    <w:rsid w:val="00867DA9"/>
    <w:rsid w:val="0087018F"/>
    <w:rsid w:val="008704F5"/>
    <w:rsid w:val="00870F51"/>
    <w:rsid w:val="00873875"/>
    <w:rsid w:val="00874303"/>
    <w:rsid w:val="008777C9"/>
    <w:rsid w:val="00877C7A"/>
    <w:rsid w:val="008803CE"/>
    <w:rsid w:val="00881EB4"/>
    <w:rsid w:val="008823B2"/>
    <w:rsid w:val="00883201"/>
    <w:rsid w:val="00883CB9"/>
    <w:rsid w:val="0088411D"/>
    <w:rsid w:val="008849A5"/>
    <w:rsid w:val="0088542E"/>
    <w:rsid w:val="00885A73"/>
    <w:rsid w:val="00886B97"/>
    <w:rsid w:val="00886FA2"/>
    <w:rsid w:val="0088738C"/>
    <w:rsid w:val="0088791D"/>
    <w:rsid w:val="00887F92"/>
    <w:rsid w:val="00890BD6"/>
    <w:rsid w:val="00890C21"/>
    <w:rsid w:val="00894190"/>
    <w:rsid w:val="008966F3"/>
    <w:rsid w:val="00897859"/>
    <w:rsid w:val="00897AE3"/>
    <w:rsid w:val="008A1E66"/>
    <w:rsid w:val="008A3271"/>
    <w:rsid w:val="008A41EF"/>
    <w:rsid w:val="008A4D63"/>
    <w:rsid w:val="008A5DD2"/>
    <w:rsid w:val="008A6961"/>
    <w:rsid w:val="008A7615"/>
    <w:rsid w:val="008B28B4"/>
    <w:rsid w:val="008B3B55"/>
    <w:rsid w:val="008B427A"/>
    <w:rsid w:val="008B4A1D"/>
    <w:rsid w:val="008B50E8"/>
    <w:rsid w:val="008B5C2F"/>
    <w:rsid w:val="008B6452"/>
    <w:rsid w:val="008C05D9"/>
    <w:rsid w:val="008C1569"/>
    <w:rsid w:val="008C394A"/>
    <w:rsid w:val="008C3F42"/>
    <w:rsid w:val="008C4A92"/>
    <w:rsid w:val="008C64BE"/>
    <w:rsid w:val="008C67D2"/>
    <w:rsid w:val="008C6E62"/>
    <w:rsid w:val="008D12DB"/>
    <w:rsid w:val="008D23FB"/>
    <w:rsid w:val="008D25F3"/>
    <w:rsid w:val="008D4CAC"/>
    <w:rsid w:val="008D5331"/>
    <w:rsid w:val="008E12F1"/>
    <w:rsid w:val="008E1EAC"/>
    <w:rsid w:val="008E1F7F"/>
    <w:rsid w:val="008E268E"/>
    <w:rsid w:val="008F04DF"/>
    <w:rsid w:val="008F053E"/>
    <w:rsid w:val="008F078F"/>
    <w:rsid w:val="008F2148"/>
    <w:rsid w:val="008F2E10"/>
    <w:rsid w:val="008F4598"/>
    <w:rsid w:val="00900881"/>
    <w:rsid w:val="0090129D"/>
    <w:rsid w:val="009015C8"/>
    <w:rsid w:val="0090405B"/>
    <w:rsid w:val="00904C53"/>
    <w:rsid w:val="00906C8E"/>
    <w:rsid w:val="0090737C"/>
    <w:rsid w:val="00907563"/>
    <w:rsid w:val="0091072F"/>
    <w:rsid w:val="009115B9"/>
    <w:rsid w:val="0091181F"/>
    <w:rsid w:val="0091274B"/>
    <w:rsid w:val="00917507"/>
    <w:rsid w:val="00920D29"/>
    <w:rsid w:val="00921140"/>
    <w:rsid w:val="0092141F"/>
    <w:rsid w:val="00930167"/>
    <w:rsid w:val="009331BA"/>
    <w:rsid w:val="00937481"/>
    <w:rsid w:val="00941801"/>
    <w:rsid w:val="0094386E"/>
    <w:rsid w:val="0094397E"/>
    <w:rsid w:val="00943F5E"/>
    <w:rsid w:val="00946ABA"/>
    <w:rsid w:val="0094711F"/>
    <w:rsid w:val="009505F6"/>
    <w:rsid w:val="00951271"/>
    <w:rsid w:val="0095305A"/>
    <w:rsid w:val="00954489"/>
    <w:rsid w:val="00954A47"/>
    <w:rsid w:val="009569FD"/>
    <w:rsid w:val="00956A0A"/>
    <w:rsid w:val="00960205"/>
    <w:rsid w:val="00960521"/>
    <w:rsid w:val="0096151B"/>
    <w:rsid w:val="00961B80"/>
    <w:rsid w:val="00963386"/>
    <w:rsid w:val="00966A50"/>
    <w:rsid w:val="00967C63"/>
    <w:rsid w:val="0097083F"/>
    <w:rsid w:val="00970F5F"/>
    <w:rsid w:val="0097121F"/>
    <w:rsid w:val="0097122B"/>
    <w:rsid w:val="00974153"/>
    <w:rsid w:val="0097719E"/>
    <w:rsid w:val="009776C1"/>
    <w:rsid w:val="00977E58"/>
    <w:rsid w:val="00980962"/>
    <w:rsid w:val="00980EEC"/>
    <w:rsid w:val="009819AD"/>
    <w:rsid w:val="0098387F"/>
    <w:rsid w:val="009840F0"/>
    <w:rsid w:val="00984AC2"/>
    <w:rsid w:val="0098751A"/>
    <w:rsid w:val="00995CE1"/>
    <w:rsid w:val="00995FDB"/>
    <w:rsid w:val="0099684B"/>
    <w:rsid w:val="009973ED"/>
    <w:rsid w:val="009978E7"/>
    <w:rsid w:val="009A0406"/>
    <w:rsid w:val="009A05AB"/>
    <w:rsid w:val="009A0E73"/>
    <w:rsid w:val="009A33A1"/>
    <w:rsid w:val="009A37CB"/>
    <w:rsid w:val="009A494A"/>
    <w:rsid w:val="009A4C35"/>
    <w:rsid w:val="009A5480"/>
    <w:rsid w:val="009A7E3F"/>
    <w:rsid w:val="009B1407"/>
    <w:rsid w:val="009B1A1E"/>
    <w:rsid w:val="009B25F4"/>
    <w:rsid w:val="009B26E0"/>
    <w:rsid w:val="009B302E"/>
    <w:rsid w:val="009B5CDE"/>
    <w:rsid w:val="009B67CE"/>
    <w:rsid w:val="009C0704"/>
    <w:rsid w:val="009C3201"/>
    <w:rsid w:val="009C5C56"/>
    <w:rsid w:val="009C5D3B"/>
    <w:rsid w:val="009C6501"/>
    <w:rsid w:val="009C719D"/>
    <w:rsid w:val="009D1004"/>
    <w:rsid w:val="009D2ED3"/>
    <w:rsid w:val="009D4A69"/>
    <w:rsid w:val="009D512C"/>
    <w:rsid w:val="009D79C8"/>
    <w:rsid w:val="009E5059"/>
    <w:rsid w:val="009E60D0"/>
    <w:rsid w:val="009E7715"/>
    <w:rsid w:val="009F09C6"/>
    <w:rsid w:val="009F0CD1"/>
    <w:rsid w:val="009F0E9A"/>
    <w:rsid w:val="009F10AA"/>
    <w:rsid w:val="009F1B2F"/>
    <w:rsid w:val="009F2718"/>
    <w:rsid w:val="009F2A91"/>
    <w:rsid w:val="009F2F30"/>
    <w:rsid w:val="009F43DD"/>
    <w:rsid w:val="009F535A"/>
    <w:rsid w:val="009F6062"/>
    <w:rsid w:val="009F6D98"/>
    <w:rsid w:val="00A01EE2"/>
    <w:rsid w:val="00A0205F"/>
    <w:rsid w:val="00A05CC1"/>
    <w:rsid w:val="00A06A17"/>
    <w:rsid w:val="00A07EA2"/>
    <w:rsid w:val="00A13304"/>
    <w:rsid w:val="00A15D25"/>
    <w:rsid w:val="00A16BE6"/>
    <w:rsid w:val="00A208A9"/>
    <w:rsid w:val="00A22F3D"/>
    <w:rsid w:val="00A3200A"/>
    <w:rsid w:val="00A323A7"/>
    <w:rsid w:val="00A327B9"/>
    <w:rsid w:val="00A3314E"/>
    <w:rsid w:val="00A35061"/>
    <w:rsid w:val="00A35C80"/>
    <w:rsid w:val="00A35FCF"/>
    <w:rsid w:val="00A40F53"/>
    <w:rsid w:val="00A41A45"/>
    <w:rsid w:val="00A42777"/>
    <w:rsid w:val="00A42A1A"/>
    <w:rsid w:val="00A43C3A"/>
    <w:rsid w:val="00A46F9D"/>
    <w:rsid w:val="00A50F4D"/>
    <w:rsid w:val="00A51260"/>
    <w:rsid w:val="00A514A9"/>
    <w:rsid w:val="00A528E8"/>
    <w:rsid w:val="00A53146"/>
    <w:rsid w:val="00A53A77"/>
    <w:rsid w:val="00A57439"/>
    <w:rsid w:val="00A57B16"/>
    <w:rsid w:val="00A60AC5"/>
    <w:rsid w:val="00A61E24"/>
    <w:rsid w:val="00A61E54"/>
    <w:rsid w:val="00A62856"/>
    <w:rsid w:val="00A62DCD"/>
    <w:rsid w:val="00A63752"/>
    <w:rsid w:val="00A64522"/>
    <w:rsid w:val="00A6554F"/>
    <w:rsid w:val="00A70BAC"/>
    <w:rsid w:val="00A70C68"/>
    <w:rsid w:val="00A71EDA"/>
    <w:rsid w:val="00A72351"/>
    <w:rsid w:val="00A72C38"/>
    <w:rsid w:val="00A739B8"/>
    <w:rsid w:val="00A7463B"/>
    <w:rsid w:val="00A74904"/>
    <w:rsid w:val="00A754F5"/>
    <w:rsid w:val="00A77A3F"/>
    <w:rsid w:val="00A81285"/>
    <w:rsid w:val="00A84E7B"/>
    <w:rsid w:val="00A85390"/>
    <w:rsid w:val="00A8545B"/>
    <w:rsid w:val="00A85EB2"/>
    <w:rsid w:val="00A864FC"/>
    <w:rsid w:val="00A867CB"/>
    <w:rsid w:val="00A86D2A"/>
    <w:rsid w:val="00A91069"/>
    <w:rsid w:val="00A910E4"/>
    <w:rsid w:val="00A9174F"/>
    <w:rsid w:val="00A966E9"/>
    <w:rsid w:val="00AA12E3"/>
    <w:rsid w:val="00AA2CCB"/>
    <w:rsid w:val="00AA32CA"/>
    <w:rsid w:val="00AA3493"/>
    <w:rsid w:val="00AA5719"/>
    <w:rsid w:val="00AA593F"/>
    <w:rsid w:val="00AA639E"/>
    <w:rsid w:val="00AA6E55"/>
    <w:rsid w:val="00AB0DA3"/>
    <w:rsid w:val="00AB2495"/>
    <w:rsid w:val="00AB2A98"/>
    <w:rsid w:val="00AC36E5"/>
    <w:rsid w:val="00AC5157"/>
    <w:rsid w:val="00AC5A0C"/>
    <w:rsid w:val="00AD083C"/>
    <w:rsid w:val="00AD09B3"/>
    <w:rsid w:val="00AD17DB"/>
    <w:rsid w:val="00AD6055"/>
    <w:rsid w:val="00AD70D8"/>
    <w:rsid w:val="00AE15CA"/>
    <w:rsid w:val="00AE2E58"/>
    <w:rsid w:val="00AE398A"/>
    <w:rsid w:val="00AE3FCC"/>
    <w:rsid w:val="00AE50CA"/>
    <w:rsid w:val="00AE7023"/>
    <w:rsid w:val="00AF17DA"/>
    <w:rsid w:val="00AF3E7F"/>
    <w:rsid w:val="00AF4305"/>
    <w:rsid w:val="00AF4714"/>
    <w:rsid w:val="00AF529C"/>
    <w:rsid w:val="00AF6652"/>
    <w:rsid w:val="00AF7070"/>
    <w:rsid w:val="00AF723E"/>
    <w:rsid w:val="00AF7C6B"/>
    <w:rsid w:val="00B00754"/>
    <w:rsid w:val="00B00E48"/>
    <w:rsid w:val="00B03894"/>
    <w:rsid w:val="00B04DDF"/>
    <w:rsid w:val="00B04F2E"/>
    <w:rsid w:val="00B1128D"/>
    <w:rsid w:val="00B14B55"/>
    <w:rsid w:val="00B152CE"/>
    <w:rsid w:val="00B16EFE"/>
    <w:rsid w:val="00B17753"/>
    <w:rsid w:val="00B17D82"/>
    <w:rsid w:val="00B17E11"/>
    <w:rsid w:val="00B20F47"/>
    <w:rsid w:val="00B21C7F"/>
    <w:rsid w:val="00B2531E"/>
    <w:rsid w:val="00B30872"/>
    <w:rsid w:val="00B317FC"/>
    <w:rsid w:val="00B34356"/>
    <w:rsid w:val="00B35860"/>
    <w:rsid w:val="00B365F9"/>
    <w:rsid w:val="00B379D5"/>
    <w:rsid w:val="00B40428"/>
    <w:rsid w:val="00B43EE8"/>
    <w:rsid w:val="00B46F91"/>
    <w:rsid w:val="00B477BA"/>
    <w:rsid w:val="00B507F1"/>
    <w:rsid w:val="00B524DB"/>
    <w:rsid w:val="00B535F2"/>
    <w:rsid w:val="00B5391A"/>
    <w:rsid w:val="00B53AE9"/>
    <w:rsid w:val="00B53DED"/>
    <w:rsid w:val="00B55C5B"/>
    <w:rsid w:val="00B5680C"/>
    <w:rsid w:val="00B60848"/>
    <w:rsid w:val="00B62371"/>
    <w:rsid w:val="00B63837"/>
    <w:rsid w:val="00B63F01"/>
    <w:rsid w:val="00B64B0C"/>
    <w:rsid w:val="00B71333"/>
    <w:rsid w:val="00B721C9"/>
    <w:rsid w:val="00B74497"/>
    <w:rsid w:val="00B7480F"/>
    <w:rsid w:val="00B76237"/>
    <w:rsid w:val="00B762A3"/>
    <w:rsid w:val="00B766F0"/>
    <w:rsid w:val="00B778CC"/>
    <w:rsid w:val="00B77B93"/>
    <w:rsid w:val="00B80AEB"/>
    <w:rsid w:val="00B84925"/>
    <w:rsid w:val="00B87FB7"/>
    <w:rsid w:val="00B910F1"/>
    <w:rsid w:val="00B92499"/>
    <w:rsid w:val="00B947F2"/>
    <w:rsid w:val="00B94BF0"/>
    <w:rsid w:val="00B96254"/>
    <w:rsid w:val="00B96A73"/>
    <w:rsid w:val="00BA2452"/>
    <w:rsid w:val="00BA3B57"/>
    <w:rsid w:val="00BA623B"/>
    <w:rsid w:val="00BA75C6"/>
    <w:rsid w:val="00BA771E"/>
    <w:rsid w:val="00BB388C"/>
    <w:rsid w:val="00BB6482"/>
    <w:rsid w:val="00BB6F73"/>
    <w:rsid w:val="00BC0019"/>
    <w:rsid w:val="00BC0FEC"/>
    <w:rsid w:val="00BC1B26"/>
    <w:rsid w:val="00BC23B7"/>
    <w:rsid w:val="00BC6006"/>
    <w:rsid w:val="00BC680D"/>
    <w:rsid w:val="00BD368C"/>
    <w:rsid w:val="00BD5ACF"/>
    <w:rsid w:val="00BD5D36"/>
    <w:rsid w:val="00BD7AC2"/>
    <w:rsid w:val="00BD7FC2"/>
    <w:rsid w:val="00BE19C6"/>
    <w:rsid w:val="00BE34B7"/>
    <w:rsid w:val="00BE45D6"/>
    <w:rsid w:val="00BE47EF"/>
    <w:rsid w:val="00BE528B"/>
    <w:rsid w:val="00BE6CE5"/>
    <w:rsid w:val="00BE71D0"/>
    <w:rsid w:val="00BE7D43"/>
    <w:rsid w:val="00BF04B0"/>
    <w:rsid w:val="00BF0C5E"/>
    <w:rsid w:val="00BF0E45"/>
    <w:rsid w:val="00BF0E67"/>
    <w:rsid w:val="00BF250F"/>
    <w:rsid w:val="00BF4252"/>
    <w:rsid w:val="00BF63F9"/>
    <w:rsid w:val="00C004F8"/>
    <w:rsid w:val="00C02EF2"/>
    <w:rsid w:val="00C045A9"/>
    <w:rsid w:val="00C04954"/>
    <w:rsid w:val="00C0538F"/>
    <w:rsid w:val="00C056BB"/>
    <w:rsid w:val="00C0625B"/>
    <w:rsid w:val="00C109C1"/>
    <w:rsid w:val="00C1257D"/>
    <w:rsid w:val="00C153A3"/>
    <w:rsid w:val="00C2207D"/>
    <w:rsid w:val="00C232CE"/>
    <w:rsid w:val="00C24DF4"/>
    <w:rsid w:val="00C27DFA"/>
    <w:rsid w:val="00C27F7B"/>
    <w:rsid w:val="00C316A1"/>
    <w:rsid w:val="00C31AF3"/>
    <w:rsid w:val="00C33DD5"/>
    <w:rsid w:val="00C347B8"/>
    <w:rsid w:val="00C348B1"/>
    <w:rsid w:val="00C35257"/>
    <w:rsid w:val="00C35FF9"/>
    <w:rsid w:val="00C37889"/>
    <w:rsid w:val="00C43418"/>
    <w:rsid w:val="00C43915"/>
    <w:rsid w:val="00C44863"/>
    <w:rsid w:val="00C468B4"/>
    <w:rsid w:val="00C52106"/>
    <w:rsid w:val="00C53DAD"/>
    <w:rsid w:val="00C570E7"/>
    <w:rsid w:val="00C5770A"/>
    <w:rsid w:val="00C7400A"/>
    <w:rsid w:val="00C7514C"/>
    <w:rsid w:val="00C76547"/>
    <w:rsid w:val="00C80782"/>
    <w:rsid w:val="00C81680"/>
    <w:rsid w:val="00C834A9"/>
    <w:rsid w:val="00C83B33"/>
    <w:rsid w:val="00C84956"/>
    <w:rsid w:val="00C84A4D"/>
    <w:rsid w:val="00C857F2"/>
    <w:rsid w:val="00C86BD3"/>
    <w:rsid w:val="00C86C6C"/>
    <w:rsid w:val="00C9388F"/>
    <w:rsid w:val="00C93DE1"/>
    <w:rsid w:val="00C94292"/>
    <w:rsid w:val="00CA042E"/>
    <w:rsid w:val="00CA5372"/>
    <w:rsid w:val="00CA6D0D"/>
    <w:rsid w:val="00CA7548"/>
    <w:rsid w:val="00CB016D"/>
    <w:rsid w:val="00CB1DCC"/>
    <w:rsid w:val="00CB2C4F"/>
    <w:rsid w:val="00CB357B"/>
    <w:rsid w:val="00CB39C1"/>
    <w:rsid w:val="00CB3D23"/>
    <w:rsid w:val="00CB4C41"/>
    <w:rsid w:val="00CB5CD9"/>
    <w:rsid w:val="00CB7098"/>
    <w:rsid w:val="00CB73E8"/>
    <w:rsid w:val="00CB7C4F"/>
    <w:rsid w:val="00CB7CD5"/>
    <w:rsid w:val="00CC6F4E"/>
    <w:rsid w:val="00CC7A96"/>
    <w:rsid w:val="00CD26BD"/>
    <w:rsid w:val="00CD30E0"/>
    <w:rsid w:val="00CD3190"/>
    <w:rsid w:val="00CD3686"/>
    <w:rsid w:val="00CD59AF"/>
    <w:rsid w:val="00CD5D57"/>
    <w:rsid w:val="00CE0382"/>
    <w:rsid w:val="00CE2FF1"/>
    <w:rsid w:val="00CE6AAA"/>
    <w:rsid w:val="00CF272E"/>
    <w:rsid w:val="00CF3B26"/>
    <w:rsid w:val="00CF49F9"/>
    <w:rsid w:val="00CF5A06"/>
    <w:rsid w:val="00CF6210"/>
    <w:rsid w:val="00CF778C"/>
    <w:rsid w:val="00D0014B"/>
    <w:rsid w:val="00D008D5"/>
    <w:rsid w:val="00D01479"/>
    <w:rsid w:val="00D01E7B"/>
    <w:rsid w:val="00D04E02"/>
    <w:rsid w:val="00D06B78"/>
    <w:rsid w:val="00D1034E"/>
    <w:rsid w:val="00D105CA"/>
    <w:rsid w:val="00D113F5"/>
    <w:rsid w:val="00D155C4"/>
    <w:rsid w:val="00D15C9F"/>
    <w:rsid w:val="00D16C00"/>
    <w:rsid w:val="00D20557"/>
    <w:rsid w:val="00D20C32"/>
    <w:rsid w:val="00D238C8"/>
    <w:rsid w:val="00D27A8D"/>
    <w:rsid w:val="00D30D0E"/>
    <w:rsid w:val="00D347BF"/>
    <w:rsid w:val="00D34BD6"/>
    <w:rsid w:val="00D36909"/>
    <w:rsid w:val="00D37E14"/>
    <w:rsid w:val="00D4064A"/>
    <w:rsid w:val="00D40F14"/>
    <w:rsid w:val="00D424F2"/>
    <w:rsid w:val="00D43CE3"/>
    <w:rsid w:val="00D46648"/>
    <w:rsid w:val="00D46E7A"/>
    <w:rsid w:val="00D512F1"/>
    <w:rsid w:val="00D51B66"/>
    <w:rsid w:val="00D52AE7"/>
    <w:rsid w:val="00D54ADE"/>
    <w:rsid w:val="00D561FE"/>
    <w:rsid w:val="00D56989"/>
    <w:rsid w:val="00D5785E"/>
    <w:rsid w:val="00D603B7"/>
    <w:rsid w:val="00D6116B"/>
    <w:rsid w:val="00D618BA"/>
    <w:rsid w:val="00D6281E"/>
    <w:rsid w:val="00D646CF"/>
    <w:rsid w:val="00D65F2C"/>
    <w:rsid w:val="00D75D74"/>
    <w:rsid w:val="00D7677E"/>
    <w:rsid w:val="00D80520"/>
    <w:rsid w:val="00D8058F"/>
    <w:rsid w:val="00D85C5E"/>
    <w:rsid w:val="00D91DF6"/>
    <w:rsid w:val="00DA0988"/>
    <w:rsid w:val="00DA616F"/>
    <w:rsid w:val="00DA6385"/>
    <w:rsid w:val="00DA63A4"/>
    <w:rsid w:val="00DA643F"/>
    <w:rsid w:val="00DA6AA1"/>
    <w:rsid w:val="00DA7942"/>
    <w:rsid w:val="00DA7C9D"/>
    <w:rsid w:val="00DB10F0"/>
    <w:rsid w:val="00DB189F"/>
    <w:rsid w:val="00DB39D3"/>
    <w:rsid w:val="00DB44EE"/>
    <w:rsid w:val="00DB4B7E"/>
    <w:rsid w:val="00DB620C"/>
    <w:rsid w:val="00DB7D57"/>
    <w:rsid w:val="00DC0803"/>
    <w:rsid w:val="00DC1ADE"/>
    <w:rsid w:val="00DC4408"/>
    <w:rsid w:val="00DC496F"/>
    <w:rsid w:val="00DC7BF0"/>
    <w:rsid w:val="00DD016B"/>
    <w:rsid w:val="00DD0926"/>
    <w:rsid w:val="00DD1831"/>
    <w:rsid w:val="00DD22C2"/>
    <w:rsid w:val="00DD4899"/>
    <w:rsid w:val="00DD4E5D"/>
    <w:rsid w:val="00DD4F26"/>
    <w:rsid w:val="00DD59CB"/>
    <w:rsid w:val="00DD5B91"/>
    <w:rsid w:val="00DE11D8"/>
    <w:rsid w:val="00DE36B7"/>
    <w:rsid w:val="00DE5A3A"/>
    <w:rsid w:val="00DE5A78"/>
    <w:rsid w:val="00DE5EA4"/>
    <w:rsid w:val="00DE6F4B"/>
    <w:rsid w:val="00DE707D"/>
    <w:rsid w:val="00DF02FF"/>
    <w:rsid w:val="00DF0CC4"/>
    <w:rsid w:val="00DF1C25"/>
    <w:rsid w:val="00DF2CF7"/>
    <w:rsid w:val="00DF4456"/>
    <w:rsid w:val="00DF600C"/>
    <w:rsid w:val="00DF6B26"/>
    <w:rsid w:val="00DF7449"/>
    <w:rsid w:val="00DF7499"/>
    <w:rsid w:val="00E00EE4"/>
    <w:rsid w:val="00E042B0"/>
    <w:rsid w:val="00E054FF"/>
    <w:rsid w:val="00E05B12"/>
    <w:rsid w:val="00E10E54"/>
    <w:rsid w:val="00E110B6"/>
    <w:rsid w:val="00E1656B"/>
    <w:rsid w:val="00E16681"/>
    <w:rsid w:val="00E16C98"/>
    <w:rsid w:val="00E219D3"/>
    <w:rsid w:val="00E21C38"/>
    <w:rsid w:val="00E2354E"/>
    <w:rsid w:val="00E249DA"/>
    <w:rsid w:val="00E25CBC"/>
    <w:rsid w:val="00E275EA"/>
    <w:rsid w:val="00E27F06"/>
    <w:rsid w:val="00E31389"/>
    <w:rsid w:val="00E3248C"/>
    <w:rsid w:val="00E3380B"/>
    <w:rsid w:val="00E36E05"/>
    <w:rsid w:val="00E37B3C"/>
    <w:rsid w:val="00E40463"/>
    <w:rsid w:val="00E422B2"/>
    <w:rsid w:val="00E4267C"/>
    <w:rsid w:val="00E4384B"/>
    <w:rsid w:val="00E45E34"/>
    <w:rsid w:val="00E518D6"/>
    <w:rsid w:val="00E520F4"/>
    <w:rsid w:val="00E52215"/>
    <w:rsid w:val="00E526BD"/>
    <w:rsid w:val="00E52FD1"/>
    <w:rsid w:val="00E547C0"/>
    <w:rsid w:val="00E549DA"/>
    <w:rsid w:val="00E55016"/>
    <w:rsid w:val="00E56E9B"/>
    <w:rsid w:val="00E57F93"/>
    <w:rsid w:val="00E61D7C"/>
    <w:rsid w:val="00E65990"/>
    <w:rsid w:val="00E66367"/>
    <w:rsid w:val="00E667C4"/>
    <w:rsid w:val="00E67227"/>
    <w:rsid w:val="00E72788"/>
    <w:rsid w:val="00E746E0"/>
    <w:rsid w:val="00E75115"/>
    <w:rsid w:val="00E802B2"/>
    <w:rsid w:val="00E80942"/>
    <w:rsid w:val="00E80ED4"/>
    <w:rsid w:val="00E81635"/>
    <w:rsid w:val="00E83E4C"/>
    <w:rsid w:val="00E84523"/>
    <w:rsid w:val="00E8485D"/>
    <w:rsid w:val="00E84F1F"/>
    <w:rsid w:val="00E912C4"/>
    <w:rsid w:val="00E914B1"/>
    <w:rsid w:val="00E93184"/>
    <w:rsid w:val="00E96353"/>
    <w:rsid w:val="00E97F8E"/>
    <w:rsid w:val="00EA011E"/>
    <w:rsid w:val="00EA1787"/>
    <w:rsid w:val="00EA22E1"/>
    <w:rsid w:val="00EA22EC"/>
    <w:rsid w:val="00EA5505"/>
    <w:rsid w:val="00EA706D"/>
    <w:rsid w:val="00EB06D2"/>
    <w:rsid w:val="00EB3B49"/>
    <w:rsid w:val="00EB56A0"/>
    <w:rsid w:val="00EB6F45"/>
    <w:rsid w:val="00EB76E5"/>
    <w:rsid w:val="00EC0DE4"/>
    <w:rsid w:val="00EC261B"/>
    <w:rsid w:val="00EC28D9"/>
    <w:rsid w:val="00EC3438"/>
    <w:rsid w:val="00EC74E3"/>
    <w:rsid w:val="00ED27FC"/>
    <w:rsid w:val="00ED75AC"/>
    <w:rsid w:val="00EE0816"/>
    <w:rsid w:val="00EE0AB3"/>
    <w:rsid w:val="00EE0D48"/>
    <w:rsid w:val="00EE1BA1"/>
    <w:rsid w:val="00EE2A14"/>
    <w:rsid w:val="00EE425D"/>
    <w:rsid w:val="00EE4A94"/>
    <w:rsid w:val="00EE4FBF"/>
    <w:rsid w:val="00EE692C"/>
    <w:rsid w:val="00EE78CB"/>
    <w:rsid w:val="00EF4CE1"/>
    <w:rsid w:val="00EF5C96"/>
    <w:rsid w:val="00EF5E43"/>
    <w:rsid w:val="00EF6CC2"/>
    <w:rsid w:val="00EF70DE"/>
    <w:rsid w:val="00F0163C"/>
    <w:rsid w:val="00F02928"/>
    <w:rsid w:val="00F03013"/>
    <w:rsid w:val="00F04BE8"/>
    <w:rsid w:val="00F04E16"/>
    <w:rsid w:val="00F0500D"/>
    <w:rsid w:val="00F0504F"/>
    <w:rsid w:val="00F109F4"/>
    <w:rsid w:val="00F11708"/>
    <w:rsid w:val="00F13CC8"/>
    <w:rsid w:val="00F15FCD"/>
    <w:rsid w:val="00F21390"/>
    <w:rsid w:val="00F2316D"/>
    <w:rsid w:val="00F248F1"/>
    <w:rsid w:val="00F25801"/>
    <w:rsid w:val="00F26B70"/>
    <w:rsid w:val="00F304A8"/>
    <w:rsid w:val="00F30637"/>
    <w:rsid w:val="00F30C20"/>
    <w:rsid w:val="00F3280C"/>
    <w:rsid w:val="00F346F0"/>
    <w:rsid w:val="00F370AB"/>
    <w:rsid w:val="00F412AC"/>
    <w:rsid w:val="00F444D5"/>
    <w:rsid w:val="00F46F3C"/>
    <w:rsid w:val="00F53639"/>
    <w:rsid w:val="00F53E1C"/>
    <w:rsid w:val="00F54581"/>
    <w:rsid w:val="00F54C46"/>
    <w:rsid w:val="00F54C84"/>
    <w:rsid w:val="00F553B5"/>
    <w:rsid w:val="00F555DF"/>
    <w:rsid w:val="00F570C4"/>
    <w:rsid w:val="00F608E0"/>
    <w:rsid w:val="00F60A37"/>
    <w:rsid w:val="00F60DCF"/>
    <w:rsid w:val="00F65C31"/>
    <w:rsid w:val="00F70EFE"/>
    <w:rsid w:val="00F73FDE"/>
    <w:rsid w:val="00F74704"/>
    <w:rsid w:val="00F769AF"/>
    <w:rsid w:val="00F82334"/>
    <w:rsid w:val="00F824D2"/>
    <w:rsid w:val="00F82FB7"/>
    <w:rsid w:val="00F833C3"/>
    <w:rsid w:val="00F842AB"/>
    <w:rsid w:val="00F87A60"/>
    <w:rsid w:val="00F87FC2"/>
    <w:rsid w:val="00F91AEF"/>
    <w:rsid w:val="00F92DF0"/>
    <w:rsid w:val="00F935C9"/>
    <w:rsid w:val="00F9453C"/>
    <w:rsid w:val="00FA0F3F"/>
    <w:rsid w:val="00FA2CA9"/>
    <w:rsid w:val="00FA2CD0"/>
    <w:rsid w:val="00FA46BC"/>
    <w:rsid w:val="00FA5BEE"/>
    <w:rsid w:val="00FB0254"/>
    <w:rsid w:val="00FB2B0A"/>
    <w:rsid w:val="00FB2E88"/>
    <w:rsid w:val="00FB32CB"/>
    <w:rsid w:val="00FB6BE3"/>
    <w:rsid w:val="00FC0282"/>
    <w:rsid w:val="00FC4094"/>
    <w:rsid w:val="00FC42AE"/>
    <w:rsid w:val="00FD0F76"/>
    <w:rsid w:val="00FD3759"/>
    <w:rsid w:val="00FD5553"/>
    <w:rsid w:val="00FD720B"/>
    <w:rsid w:val="00FD74F3"/>
    <w:rsid w:val="00FE1915"/>
    <w:rsid w:val="00FE2D95"/>
    <w:rsid w:val="00FE4164"/>
    <w:rsid w:val="00FE4C08"/>
    <w:rsid w:val="00FE512C"/>
    <w:rsid w:val="00FE52E5"/>
    <w:rsid w:val="00FF43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529"/>
    <o:shapelayout v:ext="edit">
      <o:idmap v:ext="edit" data="1"/>
    </o:shapelayout>
  </w:shapeDefaults>
  <w:decimalSymbol w:val="."/>
  <w:listSeparator w:val=","/>
  <w14:docId w14:val="7DA8457F"/>
  <w15:docId w15:val="{A1D0F586-9364-4BD5-AF16-A7A022B8B9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Footlight MT Light" w:hAnsi="Footlight MT Light"/>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B7C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ate">
    <w:name w:val="Date"/>
    <w:basedOn w:val="Normal"/>
    <w:next w:val="Normal"/>
    <w:rsid w:val="005F6E3D"/>
  </w:style>
  <w:style w:type="paragraph" w:styleId="BodyText">
    <w:name w:val="Body Text"/>
    <w:basedOn w:val="Normal"/>
    <w:rsid w:val="005F6E3D"/>
    <w:pPr>
      <w:spacing w:after="120"/>
    </w:pPr>
  </w:style>
  <w:style w:type="paragraph" w:styleId="Signature">
    <w:name w:val="Signature"/>
    <w:basedOn w:val="Normal"/>
    <w:rsid w:val="005F6E3D"/>
  </w:style>
  <w:style w:type="paragraph" w:styleId="Closing">
    <w:name w:val="Closing"/>
    <w:basedOn w:val="Normal"/>
    <w:rsid w:val="005F6E3D"/>
  </w:style>
  <w:style w:type="paragraph" w:styleId="Header">
    <w:name w:val="header"/>
    <w:basedOn w:val="Normal"/>
    <w:rsid w:val="002C27F5"/>
    <w:pPr>
      <w:tabs>
        <w:tab w:val="center" w:pos="4320"/>
        <w:tab w:val="right" w:pos="8640"/>
      </w:tabs>
    </w:pPr>
  </w:style>
  <w:style w:type="paragraph" w:styleId="Footer">
    <w:name w:val="footer"/>
    <w:basedOn w:val="Normal"/>
    <w:rsid w:val="002C27F5"/>
    <w:pPr>
      <w:tabs>
        <w:tab w:val="center" w:pos="4320"/>
        <w:tab w:val="right" w:pos="8640"/>
      </w:tabs>
    </w:pPr>
  </w:style>
  <w:style w:type="character" w:styleId="Hyperlink">
    <w:name w:val="Hyperlink"/>
    <w:rsid w:val="00A71EDA"/>
    <w:rPr>
      <w:color w:val="0000FF"/>
      <w:u w:val="single"/>
    </w:rPr>
  </w:style>
  <w:style w:type="paragraph" w:styleId="BalloonText">
    <w:name w:val="Balloon Text"/>
    <w:basedOn w:val="Normal"/>
    <w:semiHidden/>
    <w:rsid w:val="00AA6E55"/>
    <w:rPr>
      <w:rFonts w:ascii="Tahoma" w:hAnsi="Tahoma" w:cs="Tahoma"/>
      <w:sz w:val="16"/>
      <w:szCs w:val="16"/>
    </w:rPr>
  </w:style>
  <w:style w:type="character" w:styleId="UnresolvedMention">
    <w:name w:val="Unresolved Mention"/>
    <w:basedOn w:val="DefaultParagraphFont"/>
    <w:uiPriority w:val="99"/>
    <w:semiHidden/>
    <w:unhideWhenUsed/>
    <w:rsid w:val="00362332"/>
    <w:rPr>
      <w:color w:val="605E5C"/>
      <w:shd w:val="clear" w:color="auto" w:fill="E1DFDD"/>
    </w:rPr>
  </w:style>
  <w:style w:type="paragraph" w:styleId="ListParagraph">
    <w:name w:val="List Paragraph"/>
    <w:basedOn w:val="Normal"/>
    <w:uiPriority w:val="34"/>
    <w:qFormat/>
    <w:rsid w:val="0005541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5128281">
      <w:bodyDiv w:val="1"/>
      <w:marLeft w:val="0"/>
      <w:marRight w:val="0"/>
      <w:marTop w:val="0"/>
      <w:marBottom w:val="0"/>
      <w:divBdr>
        <w:top w:val="none" w:sz="0" w:space="0" w:color="auto"/>
        <w:left w:val="none" w:sz="0" w:space="0" w:color="auto"/>
        <w:bottom w:val="none" w:sz="0" w:space="0" w:color="auto"/>
        <w:right w:val="none" w:sz="0" w:space="0" w:color="auto"/>
      </w:divBdr>
    </w:div>
    <w:div w:id="1555434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2EA492-20FD-4751-A8BD-581DF43F9C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72</Words>
  <Characters>269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3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gela Ryan</dc:creator>
  <cp:lastModifiedBy>Armstrong, Cory</cp:lastModifiedBy>
  <cp:revision>2</cp:revision>
  <cp:lastPrinted>2023-10-23T17:30:00Z</cp:lastPrinted>
  <dcterms:created xsi:type="dcterms:W3CDTF">2023-10-26T19:17:00Z</dcterms:created>
  <dcterms:modified xsi:type="dcterms:W3CDTF">2023-10-26T19:17:00Z</dcterms:modified>
</cp:coreProperties>
</file>